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0FA345" w14:textId="75F780C7" w:rsidR="003566E1" w:rsidRDefault="003566E1" w:rsidP="003566E1">
      <w:pPr>
        <w:pStyle w:val="Title"/>
        <w:jc w:val="center"/>
        <w:rPr>
          <w:lang w:val="en-US"/>
        </w:rPr>
      </w:pPr>
      <w:r>
        <w:rPr>
          <w:lang w:val="en-US"/>
        </w:rPr>
        <w:t>Software Design &amp; Implementation</w:t>
      </w:r>
    </w:p>
    <w:p w14:paraId="13BD76A0" w14:textId="7F28E615" w:rsidR="00D44114" w:rsidRDefault="003566E1" w:rsidP="003566E1">
      <w:pPr>
        <w:pStyle w:val="Title"/>
        <w:jc w:val="center"/>
        <w:rPr>
          <w:lang w:val="en-US"/>
        </w:rPr>
      </w:pPr>
      <w:r>
        <w:rPr>
          <w:lang w:val="en-US"/>
        </w:rPr>
        <w:t>Project Report</w:t>
      </w:r>
    </w:p>
    <w:p w14:paraId="2BA11C09" w14:textId="1B597BF8" w:rsidR="003566E1" w:rsidRDefault="003566E1" w:rsidP="003566E1">
      <w:pPr>
        <w:rPr>
          <w:lang w:val="en-US"/>
        </w:rPr>
      </w:pPr>
    </w:p>
    <w:p w14:paraId="1A90F256" w14:textId="77777777" w:rsidR="003566E1" w:rsidRDefault="003566E1" w:rsidP="003566E1">
      <w:pPr>
        <w:jc w:val="center"/>
        <w:rPr>
          <w:lang w:val="en-US"/>
        </w:rPr>
      </w:pPr>
      <w:r>
        <w:rPr>
          <w:lang w:val="en-US"/>
        </w:rPr>
        <w:t xml:space="preserve">Group Members: </w:t>
      </w:r>
    </w:p>
    <w:p w14:paraId="522A9BA3" w14:textId="536FB2BD" w:rsidR="003566E1" w:rsidRDefault="003566E1" w:rsidP="003566E1">
      <w:pPr>
        <w:jc w:val="center"/>
        <w:rPr>
          <w:lang w:val="en-US"/>
        </w:rPr>
      </w:pPr>
      <w:r>
        <w:rPr>
          <w:lang w:val="en-US"/>
        </w:rPr>
        <w:t>Hannah Ashna Jacob (N0865554)</w:t>
      </w:r>
    </w:p>
    <w:p w14:paraId="79FA2C82" w14:textId="0CF78372" w:rsidR="003566E1" w:rsidRDefault="003566E1" w:rsidP="003566E1">
      <w:pPr>
        <w:jc w:val="center"/>
        <w:rPr>
          <w:lang w:val="en-US"/>
        </w:rPr>
      </w:pPr>
      <w:r>
        <w:rPr>
          <w:lang w:val="en-US"/>
        </w:rPr>
        <w:t>Jarad Johnson Bailey (</w:t>
      </w:r>
      <w:r>
        <w:t>N0853071</w:t>
      </w:r>
      <w:r>
        <w:rPr>
          <w:lang w:val="en-US"/>
        </w:rPr>
        <w:t>)</w:t>
      </w:r>
    </w:p>
    <w:p w14:paraId="51D9D19F" w14:textId="775CE4CA" w:rsidR="003566E1" w:rsidRDefault="003566E1" w:rsidP="003566E1">
      <w:pPr>
        <w:jc w:val="center"/>
        <w:rPr>
          <w:lang w:val="en-US"/>
        </w:rPr>
      </w:pPr>
      <w:r>
        <w:rPr>
          <w:lang w:val="en-US"/>
        </w:rPr>
        <w:t>Hassaan Naveed (</w:t>
      </w:r>
      <w:r>
        <w:t>N0898071</w:t>
      </w:r>
      <w:r>
        <w:rPr>
          <w:lang w:val="en-US"/>
        </w:rPr>
        <w:t>)</w:t>
      </w:r>
    </w:p>
    <w:p w14:paraId="52F5A6F2" w14:textId="41C20E45" w:rsidR="003566E1" w:rsidRDefault="003566E1" w:rsidP="003566E1">
      <w:pPr>
        <w:jc w:val="center"/>
        <w:rPr>
          <w:lang w:val="en-US"/>
        </w:rPr>
      </w:pPr>
      <w:r>
        <w:rPr>
          <w:lang w:val="en-US"/>
        </w:rPr>
        <w:t>Nicholas McCaig (</w:t>
      </w:r>
      <w:r>
        <w:t>N0787115</w:t>
      </w:r>
      <w:r>
        <w:rPr>
          <w:lang w:val="en-US"/>
        </w:rPr>
        <w:t>)</w:t>
      </w:r>
    </w:p>
    <w:p w14:paraId="6ADB9E99" w14:textId="06604BB2" w:rsidR="003566E1" w:rsidRDefault="003566E1" w:rsidP="003566E1">
      <w:pPr>
        <w:jc w:val="center"/>
        <w:rPr>
          <w:lang w:val="en-US"/>
        </w:rPr>
      </w:pPr>
    </w:p>
    <w:p w14:paraId="3744A5BC" w14:textId="38654631" w:rsidR="003566E1" w:rsidRDefault="003566E1" w:rsidP="003566E1">
      <w:pPr>
        <w:jc w:val="center"/>
        <w:rPr>
          <w:lang w:val="en-US"/>
        </w:rPr>
      </w:pPr>
      <w:r>
        <w:rPr>
          <w:lang w:val="en-US"/>
        </w:rPr>
        <w:t>Lab Tutor:</w:t>
      </w:r>
      <w:r>
        <w:rPr>
          <w:lang w:val="en-US"/>
        </w:rPr>
        <w:br/>
        <w:t>Pedro Baptista Machado</w:t>
      </w:r>
    </w:p>
    <w:p w14:paraId="20429D65" w14:textId="77777777" w:rsidR="003566E1" w:rsidRDefault="003566E1">
      <w:pPr>
        <w:rPr>
          <w:lang w:val="en-US"/>
        </w:rPr>
      </w:pPr>
      <w:r>
        <w:rPr>
          <w:lang w:val="en-US"/>
        </w:rPr>
        <w:br w:type="page"/>
      </w:r>
    </w:p>
    <w:p w14:paraId="2E34BDE2" w14:textId="15A88555" w:rsidR="003566E1" w:rsidRDefault="003566E1" w:rsidP="003566E1">
      <w:pPr>
        <w:pStyle w:val="Heading1"/>
        <w:rPr>
          <w:lang w:val="en-US"/>
        </w:rPr>
      </w:pPr>
      <w:r>
        <w:rPr>
          <w:lang w:val="en-US"/>
        </w:rPr>
        <w:lastRenderedPageBreak/>
        <w:t>Project Abstract:</w:t>
      </w:r>
    </w:p>
    <w:p w14:paraId="6B56A26D" w14:textId="75A20CF5" w:rsidR="003566E1" w:rsidRDefault="003566E1">
      <w:pPr>
        <w:rPr>
          <w:lang w:val="en-US"/>
        </w:rPr>
      </w:pPr>
      <w:r>
        <w:rPr>
          <w:lang w:val="en-US"/>
        </w:rPr>
        <w:br w:type="page"/>
      </w:r>
    </w:p>
    <w:p w14:paraId="64D7F96E" w14:textId="133E0E7E" w:rsidR="003566E1" w:rsidRDefault="003566E1" w:rsidP="003566E1">
      <w:pPr>
        <w:pStyle w:val="Heading1"/>
        <w:rPr>
          <w:lang w:val="en-US"/>
        </w:rPr>
      </w:pPr>
      <w:r>
        <w:rPr>
          <w:lang w:val="en-US"/>
        </w:rPr>
        <w:lastRenderedPageBreak/>
        <w:t>Plagiarism Declaration:</w:t>
      </w:r>
    </w:p>
    <w:p w14:paraId="492172CD" w14:textId="77777777" w:rsidR="003566E1" w:rsidRDefault="003566E1" w:rsidP="003566E1">
      <w:r>
        <w:t>This report and the software it documents is the result of my own work. Any contributions to the work by third parties, other than tutors, are stated clearly below this declaration. Should this statement prove to be untrue I recognise the right and duty of the Board of Examiners to take appropriate action in line with the university’s regulations on assessment.</w:t>
      </w:r>
    </w:p>
    <w:p w14:paraId="4EBEBC2F" w14:textId="32F58476" w:rsidR="003566E1" w:rsidRDefault="003566E1" w:rsidP="003566E1">
      <w:r w:rsidRPr="00823F0D">
        <w:rPr>
          <w:b/>
          <w:bCs/>
        </w:rPr>
        <w:t>Name:</w:t>
      </w:r>
      <w:r>
        <w:t xml:space="preserve"> Hannah Ashna Jacob (ID – N0865554)</w:t>
      </w:r>
    </w:p>
    <w:p w14:paraId="0FE7767E" w14:textId="45C97A12" w:rsidR="003566E1" w:rsidRDefault="003566E1" w:rsidP="003566E1">
      <w:r w:rsidRPr="00823F0D">
        <w:rPr>
          <w:b/>
          <w:bCs/>
        </w:rPr>
        <w:t xml:space="preserve">Name: </w:t>
      </w:r>
      <w:r>
        <w:t>Jarad Johnson-Bailey (ID - N0853071)</w:t>
      </w:r>
    </w:p>
    <w:p w14:paraId="5D5CE5F2" w14:textId="41E552A6" w:rsidR="003566E1" w:rsidRDefault="003566E1" w:rsidP="003566E1">
      <w:r w:rsidRPr="00823F0D">
        <w:rPr>
          <w:b/>
          <w:bCs/>
        </w:rPr>
        <w:t>Name:</w:t>
      </w:r>
      <w:r>
        <w:t xml:space="preserve"> Hassaan Naveed (ID – N0898071)</w:t>
      </w:r>
    </w:p>
    <w:p w14:paraId="15A07636" w14:textId="0E709120" w:rsidR="00823F0D" w:rsidRDefault="003566E1" w:rsidP="003566E1">
      <w:r w:rsidRPr="00823F0D">
        <w:rPr>
          <w:b/>
          <w:bCs/>
        </w:rPr>
        <w:t>Name:</w:t>
      </w:r>
      <w:r>
        <w:t xml:space="preserve"> Nicholas McCaig (ID – N0787115)</w:t>
      </w:r>
    </w:p>
    <w:p w14:paraId="0F7C3D43" w14:textId="77777777" w:rsidR="00823F0D" w:rsidRDefault="00823F0D">
      <w:r>
        <w:br w:type="page"/>
      </w:r>
    </w:p>
    <w:p w14:paraId="5F4FAB6E" w14:textId="35747A77" w:rsidR="003566E1" w:rsidRDefault="00823F0D" w:rsidP="00823F0D">
      <w:pPr>
        <w:pStyle w:val="Heading1"/>
        <w:rPr>
          <w:lang w:val="en-US"/>
        </w:rPr>
      </w:pPr>
      <w:r>
        <w:rPr>
          <w:lang w:val="en-US"/>
        </w:rPr>
        <w:lastRenderedPageBreak/>
        <w:t>Revision History:</w:t>
      </w:r>
    </w:p>
    <w:tbl>
      <w:tblPr>
        <w:tblStyle w:val="TableGrid"/>
        <w:tblW w:w="0" w:type="auto"/>
        <w:tblLook w:val="04A0" w:firstRow="1" w:lastRow="0" w:firstColumn="1" w:lastColumn="0" w:noHBand="0" w:noVBand="1"/>
      </w:tblPr>
      <w:tblGrid>
        <w:gridCol w:w="1129"/>
        <w:gridCol w:w="1276"/>
        <w:gridCol w:w="992"/>
        <w:gridCol w:w="4678"/>
        <w:gridCol w:w="1275"/>
      </w:tblGrid>
      <w:tr w:rsidR="00823F0D" w14:paraId="727B5BFC" w14:textId="77777777" w:rsidTr="00823F0D">
        <w:tc>
          <w:tcPr>
            <w:tcW w:w="1129" w:type="dxa"/>
          </w:tcPr>
          <w:p w14:paraId="542E99DF" w14:textId="0E268919" w:rsidR="00823F0D" w:rsidRPr="00823F0D" w:rsidRDefault="00823F0D" w:rsidP="00823F0D">
            <w:pPr>
              <w:jc w:val="center"/>
              <w:rPr>
                <w:b/>
                <w:bCs/>
                <w:lang w:val="en-US"/>
              </w:rPr>
            </w:pPr>
            <w:r w:rsidRPr="00823F0D">
              <w:rPr>
                <w:b/>
                <w:bCs/>
                <w:lang w:val="en-US"/>
              </w:rPr>
              <w:t>Version</w:t>
            </w:r>
          </w:p>
        </w:tc>
        <w:tc>
          <w:tcPr>
            <w:tcW w:w="1276" w:type="dxa"/>
          </w:tcPr>
          <w:p w14:paraId="1AD1DDE6" w14:textId="1F7C1AF8" w:rsidR="00823F0D" w:rsidRPr="00823F0D" w:rsidRDefault="00823F0D" w:rsidP="00823F0D">
            <w:pPr>
              <w:jc w:val="center"/>
              <w:rPr>
                <w:b/>
                <w:bCs/>
                <w:lang w:val="en-US"/>
              </w:rPr>
            </w:pPr>
            <w:r w:rsidRPr="00823F0D">
              <w:rPr>
                <w:b/>
                <w:bCs/>
                <w:lang w:val="en-US"/>
              </w:rPr>
              <w:t>Issue Date</w:t>
            </w:r>
          </w:p>
        </w:tc>
        <w:tc>
          <w:tcPr>
            <w:tcW w:w="992" w:type="dxa"/>
          </w:tcPr>
          <w:p w14:paraId="003A8AE3" w14:textId="53854FEB" w:rsidR="00823F0D" w:rsidRPr="00823F0D" w:rsidRDefault="00823F0D" w:rsidP="00823F0D">
            <w:pPr>
              <w:jc w:val="center"/>
              <w:rPr>
                <w:b/>
                <w:bCs/>
                <w:lang w:val="en-US"/>
              </w:rPr>
            </w:pPr>
            <w:r w:rsidRPr="00823F0D">
              <w:rPr>
                <w:b/>
                <w:bCs/>
                <w:lang w:val="en-US"/>
              </w:rPr>
              <w:t>Stage</w:t>
            </w:r>
          </w:p>
        </w:tc>
        <w:tc>
          <w:tcPr>
            <w:tcW w:w="4678" w:type="dxa"/>
          </w:tcPr>
          <w:p w14:paraId="60EEE122" w14:textId="7137ECEE" w:rsidR="00823F0D" w:rsidRPr="00823F0D" w:rsidRDefault="00823F0D" w:rsidP="00823F0D">
            <w:pPr>
              <w:jc w:val="center"/>
              <w:rPr>
                <w:b/>
                <w:bCs/>
                <w:lang w:val="en-US"/>
              </w:rPr>
            </w:pPr>
            <w:r w:rsidRPr="00823F0D">
              <w:rPr>
                <w:b/>
                <w:bCs/>
                <w:lang w:val="en-US"/>
              </w:rPr>
              <w:t>Changes</w:t>
            </w:r>
          </w:p>
        </w:tc>
        <w:tc>
          <w:tcPr>
            <w:tcW w:w="1275" w:type="dxa"/>
          </w:tcPr>
          <w:p w14:paraId="473FB7CF" w14:textId="63F6F55B" w:rsidR="00823F0D" w:rsidRPr="00823F0D" w:rsidRDefault="00823F0D" w:rsidP="00823F0D">
            <w:pPr>
              <w:jc w:val="center"/>
              <w:rPr>
                <w:b/>
                <w:bCs/>
                <w:lang w:val="en-US"/>
              </w:rPr>
            </w:pPr>
            <w:r w:rsidRPr="00823F0D">
              <w:rPr>
                <w:b/>
                <w:bCs/>
                <w:lang w:val="en-US"/>
              </w:rPr>
              <w:t>Author</w:t>
            </w:r>
          </w:p>
        </w:tc>
      </w:tr>
      <w:tr w:rsidR="00823F0D" w14:paraId="3A6F8040" w14:textId="77777777" w:rsidTr="00823F0D">
        <w:tc>
          <w:tcPr>
            <w:tcW w:w="1129" w:type="dxa"/>
          </w:tcPr>
          <w:p w14:paraId="0184BFF2" w14:textId="01BAAA8D" w:rsidR="00823F0D" w:rsidRDefault="00823F0D" w:rsidP="00823F0D">
            <w:pPr>
              <w:rPr>
                <w:lang w:val="en-US"/>
              </w:rPr>
            </w:pPr>
            <w:r>
              <w:rPr>
                <w:lang w:val="en-US"/>
              </w:rPr>
              <w:t>1.0.0</w:t>
            </w:r>
          </w:p>
        </w:tc>
        <w:tc>
          <w:tcPr>
            <w:tcW w:w="1276" w:type="dxa"/>
          </w:tcPr>
          <w:p w14:paraId="5CC461E2" w14:textId="77777777" w:rsidR="00823F0D" w:rsidRDefault="00823F0D" w:rsidP="00823F0D">
            <w:pPr>
              <w:rPr>
                <w:lang w:val="en-US"/>
              </w:rPr>
            </w:pPr>
          </w:p>
        </w:tc>
        <w:tc>
          <w:tcPr>
            <w:tcW w:w="992" w:type="dxa"/>
          </w:tcPr>
          <w:p w14:paraId="74EBF311" w14:textId="13C4966F" w:rsidR="00823F0D" w:rsidRDefault="00823F0D" w:rsidP="00823F0D">
            <w:pPr>
              <w:rPr>
                <w:lang w:val="en-US"/>
              </w:rPr>
            </w:pPr>
            <w:r>
              <w:rPr>
                <w:lang w:val="en-US"/>
              </w:rPr>
              <w:t>Alpha</w:t>
            </w:r>
          </w:p>
        </w:tc>
        <w:tc>
          <w:tcPr>
            <w:tcW w:w="4678" w:type="dxa"/>
          </w:tcPr>
          <w:p w14:paraId="1AD8C1EC" w14:textId="5427E7C0" w:rsidR="00823F0D" w:rsidRDefault="00823F0D" w:rsidP="00823F0D">
            <w:pPr>
              <w:rPr>
                <w:lang w:val="en-US"/>
              </w:rPr>
            </w:pPr>
            <w:r>
              <w:rPr>
                <w:lang w:val="en-US"/>
              </w:rPr>
              <w:t xml:space="preserve">Created and structured report template </w:t>
            </w:r>
            <w:r w:rsidR="00CB44F5">
              <w:rPr>
                <w:lang w:val="en-US"/>
              </w:rPr>
              <w:t>per</w:t>
            </w:r>
            <w:r>
              <w:rPr>
                <w:lang w:val="en-US"/>
              </w:rPr>
              <w:t xml:space="preserve"> guidelines</w:t>
            </w:r>
          </w:p>
        </w:tc>
        <w:tc>
          <w:tcPr>
            <w:tcW w:w="1275" w:type="dxa"/>
          </w:tcPr>
          <w:p w14:paraId="08944032" w14:textId="77613C01" w:rsidR="00823F0D" w:rsidRDefault="00823F0D" w:rsidP="00823F0D">
            <w:pPr>
              <w:rPr>
                <w:lang w:val="en-US"/>
              </w:rPr>
            </w:pPr>
            <w:r>
              <w:rPr>
                <w:lang w:val="en-US"/>
              </w:rPr>
              <w:t>Hannah</w:t>
            </w:r>
          </w:p>
        </w:tc>
      </w:tr>
      <w:tr w:rsidR="00823F0D" w14:paraId="56532945" w14:textId="77777777" w:rsidTr="00823F0D">
        <w:tc>
          <w:tcPr>
            <w:tcW w:w="1129" w:type="dxa"/>
          </w:tcPr>
          <w:p w14:paraId="6297F908" w14:textId="77777777" w:rsidR="00823F0D" w:rsidRDefault="00823F0D" w:rsidP="00823F0D">
            <w:pPr>
              <w:rPr>
                <w:lang w:val="en-US"/>
              </w:rPr>
            </w:pPr>
          </w:p>
        </w:tc>
        <w:tc>
          <w:tcPr>
            <w:tcW w:w="1276" w:type="dxa"/>
          </w:tcPr>
          <w:p w14:paraId="7B398351" w14:textId="77777777" w:rsidR="00823F0D" w:rsidRDefault="00823F0D" w:rsidP="00823F0D">
            <w:pPr>
              <w:rPr>
                <w:lang w:val="en-US"/>
              </w:rPr>
            </w:pPr>
          </w:p>
        </w:tc>
        <w:tc>
          <w:tcPr>
            <w:tcW w:w="992" w:type="dxa"/>
          </w:tcPr>
          <w:p w14:paraId="686FAB57" w14:textId="77777777" w:rsidR="00823F0D" w:rsidRDefault="00823F0D" w:rsidP="00823F0D">
            <w:pPr>
              <w:rPr>
                <w:lang w:val="en-US"/>
              </w:rPr>
            </w:pPr>
          </w:p>
        </w:tc>
        <w:tc>
          <w:tcPr>
            <w:tcW w:w="4678" w:type="dxa"/>
          </w:tcPr>
          <w:p w14:paraId="1F0D1E9F" w14:textId="77777777" w:rsidR="00823F0D" w:rsidRDefault="00823F0D" w:rsidP="00823F0D">
            <w:pPr>
              <w:rPr>
                <w:lang w:val="en-US"/>
              </w:rPr>
            </w:pPr>
          </w:p>
        </w:tc>
        <w:tc>
          <w:tcPr>
            <w:tcW w:w="1275" w:type="dxa"/>
          </w:tcPr>
          <w:p w14:paraId="555C7075" w14:textId="77777777" w:rsidR="00823F0D" w:rsidRDefault="00823F0D" w:rsidP="00823F0D">
            <w:pPr>
              <w:rPr>
                <w:lang w:val="en-US"/>
              </w:rPr>
            </w:pPr>
          </w:p>
        </w:tc>
      </w:tr>
    </w:tbl>
    <w:p w14:paraId="508AEA97" w14:textId="1314697E" w:rsidR="00823F0D" w:rsidRDefault="00823F0D" w:rsidP="00823F0D">
      <w:pPr>
        <w:rPr>
          <w:lang w:val="en-US"/>
        </w:rPr>
      </w:pPr>
    </w:p>
    <w:p w14:paraId="111FC904" w14:textId="77777777" w:rsidR="00823F0D" w:rsidRDefault="00823F0D">
      <w:pPr>
        <w:rPr>
          <w:lang w:val="en-US"/>
        </w:rPr>
      </w:pPr>
      <w:r>
        <w:rPr>
          <w:lang w:val="en-US"/>
        </w:rPr>
        <w:br w:type="page"/>
      </w:r>
    </w:p>
    <w:p w14:paraId="0146C586" w14:textId="45E39A21" w:rsidR="00823F0D" w:rsidRDefault="00823F0D" w:rsidP="00823F0D">
      <w:pPr>
        <w:pStyle w:val="Heading1"/>
        <w:rPr>
          <w:lang w:val="en-US"/>
        </w:rPr>
      </w:pPr>
      <w:r>
        <w:rPr>
          <w:lang w:val="en-US"/>
        </w:rPr>
        <w:lastRenderedPageBreak/>
        <w:t>Table of Contents:</w:t>
      </w:r>
    </w:p>
    <w:p w14:paraId="479CC0AD" w14:textId="63987AC5" w:rsidR="00823F0D" w:rsidRDefault="00823F0D">
      <w:pPr>
        <w:rPr>
          <w:lang w:val="en-US"/>
        </w:rPr>
      </w:pPr>
      <w:r>
        <w:rPr>
          <w:lang w:val="en-US"/>
        </w:rPr>
        <w:br w:type="page"/>
      </w:r>
    </w:p>
    <w:p w14:paraId="6BAAD42B" w14:textId="48CCA872" w:rsidR="00823F0D" w:rsidRDefault="00823F0D" w:rsidP="00823F0D">
      <w:pPr>
        <w:pStyle w:val="Heading1"/>
        <w:rPr>
          <w:lang w:val="en-US"/>
        </w:rPr>
      </w:pPr>
      <w:r>
        <w:rPr>
          <w:lang w:val="en-US"/>
        </w:rPr>
        <w:lastRenderedPageBreak/>
        <w:t>List of Tables:</w:t>
      </w:r>
    </w:p>
    <w:p w14:paraId="6E66EF62" w14:textId="77777777" w:rsidR="00823F0D" w:rsidRDefault="00823F0D">
      <w:pPr>
        <w:rPr>
          <w:rFonts w:asciiTheme="majorHAnsi" w:eastAsiaTheme="majorEastAsia" w:hAnsiTheme="majorHAnsi" w:cstheme="majorBidi"/>
          <w:color w:val="2F5496" w:themeColor="accent1" w:themeShade="BF"/>
          <w:sz w:val="32"/>
          <w:szCs w:val="32"/>
          <w:lang w:val="en-US"/>
        </w:rPr>
      </w:pPr>
      <w:r>
        <w:rPr>
          <w:lang w:val="en-US"/>
        </w:rPr>
        <w:br w:type="page"/>
      </w:r>
    </w:p>
    <w:p w14:paraId="41CF4D13" w14:textId="1F6B864E" w:rsidR="00823F0D" w:rsidRDefault="00823F0D" w:rsidP="00823F0D">
      <w:pPr>
        <w:pStyle w:val="Heading1"/>
        <w:rPr>
          <w:lang w:val="en-US"/>
        </w:rPr>
      </w:pPr>
      <w:r>
        <w:rPr>
          <w:lang w:val="en-US"/>
        </w:rPr>
        <w:lastRenderedPageBreak/>
        <w:t>List of Images:</w:t>
      </w:r>
    </w:p>
    <w:p w14:paraId="7B0C1FD2" w14:textId="1B2DB20E" w:rsidR="00823F0D" w:rsidRDefault="00823F0D">
      <w:pPr>
        <w:rPr>
          <w:lang w:val="en-US"/>
        </w:rPr>
      </w:pPr>
      <w:r>
        <w:rPr>
          <w:lang w:val="en-US"/>
        </w:rPr>
        <w:br w:type="page"/>
      </w:r>
    </w:p>
    <w:p w14:paraId="431472D1" w14:textId="3597D066" w:rsidR="00823F0D" w:rsidRDefault="00823F0D" w:rsidP="00823F0D">
      <w:pPr>
        <w:pStyle w:val="Heading1"/>
        <w:rPr>
          <w:lang w:val="en-US"/>
        </w:rPr>
      </w:pPr>
      <w:r>
        <w:rPr>
          <w:lang w:val="en-US"/>
        </w:rPr>
        <w:lastRenderedPageBreak/>
        <w:t>Introduction:</w:t>
      </w:r>
    </w:p>
    <w:p w14:paraId="1C229A3F" w14:textId="76841769" w:rsidR="00823F0D" w:rsidRDefault="00823F0D">
      <w:pPr>
        <w:rPr>
          <w:lang w:val="en-US"/>
        </w:rPr>
      </w:pPr>
      <w:r>
        <w:rPr>
          <w:lang w:val="en-US"/>
        </w:rPr>
        <w:br w:type="page"/>
      </w:r>
    </w:p>
    <w:p w14:paraId="4482FDA5" w14:textId="0184EA8B" w:rsidR="00823F0D" w:rsidRDefault="00823F0D" w:rsidP="00823F0D">
      <w:pPr>
        <w:pStyle w:val="Heading1"/>
        <w:rPr>
          <w:lang w:val="en-US"/>
        </w:rPr>
      </w:pPr>
      <w:r>
        <w:rPr>
          <w:lang w:val="en-US"/>
        </w:rPr>
        <w:lastRenderedPageBreak/>
        <w:t>Background Research:</w:t>
      </w:r>
    </w:p>
    <w:p w14:paraId="63267630" w14:textId="24999754" w:rsidR="00823F0D" w:rsidRDefault="00823F0D" w:rsidP="00823F0D">
      <w:pPr>
        <w:rPr>
          <w:lang w:val="en-US"/>
        </w:rPr>
      </w:pPr>
      <w:r>
        <w:rPr>
          <w:lang w:val="en-US"/>
        </w:rPr>
        <w:t>An overview of external tools and libraries that were used to implement the application:</w:t>
      </w:r>
    </w:p>
    <w:p w14:paraId="334F290A" w14:textId="67D2CDA9" w:rsidR="00823F0D" w:rsidRDefault="00823F0D" w:rsidP="00823F0D">
      <w:pPr>
        <w:pStyle w:val="ListParagraph"/>
        <w:numPr>
          <w:ilvl w:val="0"/>
          <w:numId w:val="1"/>
        </w:numPr>
        <w:rPr>
          <w:lang w:val="en-US"/>
        </w:rPr>
      </w:pPr>
      <w:r>
        <w:rPr>
          <w:lang w:val="en-US"/>
        </w:rPr>
        <w:t>QT</w:t>
      </w:r>
    </w:p>
    <w:p w14:paraId="1D28B692" w14:textId="617718A7" w:rsidR="00823F0D" w:rsidRDefault="00823F0D" w:rsidP="00823F0D">
      <w:pPr>
        <w:pStyle w:val="ListParagraph"/>
        <w:numPr>
          <w:ilvl w:val="0"/>
          <w:numId w:val="1"/>
        </w:numPr>
        <w:rPr>
          <w:lang w:val="en-US"/>
        </w:rPr>
      </w:pPr>
      <w:r>
        <w:rPr>
          <w:lang w:val="en-US"/>
        </w:rPr>
        <w:t>Boost</w:t>
      </w:r>
    </w:p>
    <w:p w14:paraId="30F9B714" w14:textId="48563A27" w:rsidR="00823F0D" w:rsidRDefault="00823F0D" w:rsidP="00823F0D">
      <w:pPr>
        <w:pStyle w:val="ListParagraph"/>
        <w:numPr>
          <w:ilvl w:val="0"/>
          <w:numId w:val="1"/>
        </w:numPr>
        <w:rPr>
          <w:lang w:val="en-US"/>
        </w:rPr>
      </w:pPr>
      <w:r>
        <w:rPr>
          <w:lang w:val="en-US"/>
        </w:rPr>
        <w:t>Crypto Library</w:t>
      </w:r>
    </w:p>
    <w:p w14:paraId="2F01BAB8" w14:textId="33B2C0A3" w:rsidR="00823F0D" w:rsidRDefault="00823F0D" w:rsidP="00823F0D">
      <w:pPr>
        <w:pStyle w:val="ListParagraph"/>
        <w:numPr>
          <w:ilvl w:val="0"/>
          <w:numId w:val="1"/>
        </w:numPr>
        <w:rPr>
          <w:lang w:val="en-US"/>
        </w:rPr>
      </w:pPr>
      <w:r>
        <w:rPr>
          <w:lang w:val="en-US"/>
        </w:rPr>
        <w:t>MQTT Mosquito</w:t>
      </w:r>
    </w:p>
    <w:p w14:paraId="6B94FC69" w14:textId="4FDF99C2" w:rsidR="00823F0D" w:rsidRDefault="00823F0D">
      <w:pPr>
        <w:rPr>
          <w:lang w:val="en-US"/>
        </w:rPr>
      </w:pPr>
      <w:r>
        <w:rPr>
          <w:lang w:val="en-US"/>
        </w:rPr>
        <w:br w:type="page"/>
      </w:r>
    </w:p>
    <w:p w14:paraId="501A80A4" w14:textId="122E4660" w:rsidR="00823F0D" w:rsidRDefault="00823F0D" w:rsidP="00823F0D">
      <w:pPr>
        <w:pStyle w:val="Heading1"/>
        <w:rPr>
          <w:lang w:val="en-US"/>
        </w:rPr>
      </w:pPr>
      <w:r>
        <w:rPr>
          <w:lang w:val="en-US"/>
        </w:rPr>
        <w:lastRenderedPageBreak/>
        <w:t>List of Requirements</w:t>
      </w:r>
      <w:r w:rsidR="00CE7F9F">
        <w:rPr>
          <w:lang w:val="en-US"/>
        </w:rPr>
        <w:t xml:space="preserve"> &amp; Tasks</w:t>
      </w:r>
      <w:r>
        <w:rPr>
          <w:lang w:val="en-US"/>
        </w:rPr>
        <w:t>:</w:t>
      </w:r>
    </w:p>
    <w:p w14:paraId="144E9BF5" w14:textId="7030D13A" w:rsidR="00CE7F9F" w:rsidRDefault="00CE7F9F">
      <w:pPr>
        <w:rPr>
          <w:lang w:val="en-US"/>
        </w:rPr>
      </w:pPr>
      <w:r>
        <w:rPr>
          <w:lang w:val="en-US"/>
        </w:rPr>
        <w:br w:type="page"/>
      </w:r>
    </w:p>
    <w:p w14:paraId="41EBECEF" w14:textId="19F29D2D" w:rsidR="00CB44F5" w:rsidRDefault="00CE7F9F" w:rsidP="00CE7F9F">
      <w:pPr>
        <w:pStyle w:val="Heading1"/>
        <w:rPr>
          <w:lang w:val="en-US"/>
        </w:rPr>
      </w:pPr>
      <w:r>
        <w:rPr>
          <w:lang w:val="en-US"/>
        </w:rPr>
        <w:lastRenderedPageBreak/>
        <w:t>Risk Analysis:</w:t>
      </w:r>
    </w:p>
    <w:p w14:paraId="0B847475" w14:textId="30AFCEA2" w:rsidR="00CB44F5" w:rsidRPr="00CB44F5" w:rsidRDefault="00CB44F5" w:rsidP="00CB44F5">
      <w:pPr>
        <w:rPr>
          <w:lang w:val="en-US"/>
        </w:rPr>
      </w:pPr>
      <w:r>
        <w:rPr>
          <w:lang w:val="en-US"/>
        </w:rPr>
        <w:t>The risk analysis aspect of the project design stage involves reviewing and planning out solutions for potentials issues that could put the project’s success at risk. Highlighted below at several risks ranging from low to high probability and impact; they are each accompanied by a mitigation plan.</w:t>
      </w:r>
    </w:p>
    <w:tbl>
      <w:tblPr>
        <w:tblW w:w="0" w:type="dxa"/>
        <w:tblCellMar>
          <w:left w:w="0" w:type="dxa"/>
          <w:right w:w="0" w:type="dxa"/>
        </w:tblCellMar>
        <w:tblLook w:val="04A0" w:firstRow="1" w:lastRow="0" w:firstColumn="1" w:lastColumn="0" w:noHBand="0" w:noVBand="1"/>
      </w:tblPr>
      <w:tblGrid>
        <w:gridCol w:w="896"/>
        <w:gridCol w:w="2453"/>
        <w:gridCol w:w="1124"/>
        <w:gridCol w:w="735"/>
        <w:gridCol w:w="4136"/>
      </w:tblGrid>
      <w:tr w:rsidR="00CB44F5" w:rsidRPr="00CB44F5" w14:paraId="7F15BFFB" w14:textId="77777777" w:rsidTr="001D35D1">
        <w:trPr>
          <w:trHeight w:val="420"/>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AB512D1"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Risk Numb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7F9FA32E"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Description of Risk</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A4411F3"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Probabilit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0716308"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Impac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8F0F5E2"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Mitigation Plan</w:t>
            </w:r>
          </w:p>
        </w:tc>
      </w:tr>
      <w:tr w:rsidR="00CB44F5" w:rsidRPr="00CB44F5" w14:paraId="761EBF91" w14:textId="77777777" w:rsidTr="001D35D1">
        <w:trPr>
          <w:trHeight w:val="130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0072FB12"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61690D1"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Unclear or unrealistic requirements and scope</w:t>
            </w: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3ABE935E"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0" w:type="auto"/>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hideMark/>
          </w:tcPr>
          <w:p w14:paraId="3C28629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45B8589" w14:textId="0E3B224C"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Ensure that all requirements are reviewed by all members of the team and are thoroughly discussed </w:t>
            </w:r>
            <w:r>
              <w:rPr>
                <w:rFonts w:ascii="Arial" w:eastAsia="Times New Roman" w:hAnsi="Arial" w:cs="Arial"/>
                <w:sz w:val="20"/>
                <w:szCs w:val="20"/>
                <w:lang w:eastAsia="en-GB"/>
              </w:rPr>
              <w:t>before</w:t>
            </w:r>
            <w:r w:rsidRPr="00CB44F5">
              <w:rPr>
                <w:rFonts w:ascii="Arial" w:eastAsia="Times New Roman" w:hAnsi="Arial" w:cs="Arial"/>
                <w:sz w:val="20"/>
                <w:szCs w:val="20"/>
                <w:lang w:eastAsia="en-GB"/>
              </w:rPr>
              <w:t xml:space="preserve"> being confirmed. In addition to this, actively seek out support from experts (i.e., lecturers and industry professionals) to ensure that the project scope is attainable within the allocated development window</w:t>
            </w:r>
          </w:p>
        </w:tc>
      </w:tr>
      <w:tr w:rsidR="00CB44F5" w:rsidRPr="00CB44F5" w14:paraId="74A3EB91"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4A825F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1C58485"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Insufficient knowledge and background research of messaging applications</w:t>
            </w: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6179AB98"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0" w:type="auto"/>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13B8D8C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5616672" w14:textId="3AC1D3A5"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Carry out an intensive research process </w:t>
            </w:r>
            <w:r>
              <w:rPr>
                <w:rFonts w:ascii="Arial" w:eastAsia="Times New Roman" w:hAnsi="Arial" w:cs="Arial"/>
                <w:sz w:val="20"/>
                <w:szCs w:val="20"/>
                <w:lang w:eastAsia="en-GB"/>
              </w:rPr>
              <w:t>before</w:t>
            </w:r>
            <w:r w:rsidRPr="00CB44F5">
              <w:rPr>
                <w:rFonts w:ascii="Arial" w:eastAsia="Times New Roman" w:hAnsi="Arial" w:cs="Arial"/>
                <w:sz w:val="20"/>
                <w:szCs w:val="20"/>
                <w:lang w:eastAsia="en-GB"/>
              </w:rPr>
              <w:t xml:space="preserve"> beginning the development process to ensure that all team members are well informed</w:t>
            </w:r>
          </w:p>
        </w:tc>
      </w:tr>
      <w:tr w:rsidR="00CB44F5" w:rsidRPr="00CB44F5" w14:paraId="4283FDD3"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4F9116CE"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C24C3DE"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Security breach due to passwords being compromised</w:t>
            </w: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797AC5C1"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0" w:type="auto"/>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hideMark/>
          </w:tcPr>
          <w:p w14:paraId="76018076"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2AA18BE"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Add password encryption and (if feasible) two-factor authentication.</w:t>
            </w:r>
          </w:p>
        </w:tc>
      </w:tr>
      <w:tr w:rsidR="00CB44F5" w:rsidRPr="00CB44F5" w14:paraId="0C420CF5"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CAD6875"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38D446C"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eam member falls ill due to ongoing pandemic or is otherwise unable to support the team due to extenuating circumstances</w:t>
            </w: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5D8696A2"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0" w:type="auto"/>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0F4DB5EC"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348D5E2"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Promote the Software Tester to the role available.</w:t>
            </w:r>
          </w:p>
        </w:tc>
      </w:tr>
      <w:tr w:rsidR="00CB44F5" w:rsidRPr="00CB44F5" w14:paraId="26C84613"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CF7BBE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6F0E098"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Lost data due to technical failure</w:t>
            </w: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01E4DFDE"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0" w:type="auto"/>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446D076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5C23717"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Make regular backups to GitHub and other cloud storage options used by the team.</w:t>
            </w:r>
          </w:p>
        </w:tc>
      </w:tr>
      <w:tr w:rsidR="00CB44F5" w:rsidRPr="00CB44F5" w14:paraId="5495FA37"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C34FCC6"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7D228C6" w14:textId="38E135B0"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Tasks go over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allotted time</w:t>
            </w: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6472FCAF"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2A54ADB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D997E7B" w14:textId="6C2751E5"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Give buffer for </w:t>
            </w:r>
            <w:r>
              <w:rPr>
                <w:rFonts w:ascii="Arial" w:eastAsia="Times New Roman" w:hAnsi="Arial" w:cs="Arial"/>
                <w:sz w:val="20"/>
                <w:szCs w:val="20"/>
                <w:lang w:eastAsia="en-GB"/>
              </w:rPr>
              <w:t>extra</w:t>
            </w:r>
            <w:r w:rsidRPr="00CB44F5">
              <w:rPr>
                <w:rFonts w:ascii="Arial" w:eastAsia="Times New Roman" w:hAnsi="Arial" w:cs="Arial"/>
                <w:sz w:val="20"/>
                <w:szCs w:val="20"/>
                <w:lang w:eastAsia="en-GB"/>
              </w:rPr>
              <w:t xml:space="preserve"> time at end of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 xml:space="preserve">project - work to a week before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actual deadline</w:t>
            </w:r>
          </w:p>
        </w:tc>
      </w:tr>
      <w:tr w:rsidR="00CB44F5" w:rsidRPr="00CB44F5" w14:paraId="62EDE979"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8ACFF67"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FCEC9B7"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eam member overwrites an existing file's contents on accident</w:t>
            </w: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7B1D4D44"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0" w:type="auto"/>
            <w:tcBorders>
              <w:top w:val="single" w:sz="6" w:space="0" w:color="CCCCCC"/>
              <w:left w:val="single" w:sz="6" w:space="0" w:color="CCCCCC"/>
              <w:bottom w:val="single" w:sz="6" w:space="0" w:color="CCCCCC"/>
              <w:right w:val="single" w:sz="6" w:space="0" w:color="CCCCCC"/>
            </w:tcBorders>
            <w:shd w:val="clear" w:color="auto" w:fill="6AA84F"/>
            <w:tcMar>
              <w:top w:w="30" w:type="dxa"/>
              <w:left w:w="45" w:type="dxa"/>
              <w:bottom w:w="30" w:type="dxa"/>
              <w:right w:w="45" w:type="dxa"/>
            </w:tcMar>
            <w:hideMark/>
          </w:tcPr>
          <w:p w14:paraId="2E2A171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FC4FB6B" w14:textId="5E3C1ACC"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Regularly use version control software (</w:t>
            </w:r>
            <w:r w:rsidR="001A7F86" w:rsidRPr="00CB44F5">
              <w:rPr>
                <w:rFonts w:ascii="Arial" w:eastAsia="Times New Roman" w:hAnsi="Arial" w:cs="Arial"/>
                <w:sz w:val="20"/>
                <w:szCs w:val="20"/>
                <w:lang w:eastAsia="en-GB"/>
              </w:rPr>
              <w:t>i.e.</w:t>
            </w:r>
            <w:r w:rsidRPr="00CB44F5">
              <w:rPr>
                <w:rFonts w:ascii="Arial" w:eastAsia="Times New Roman" w:hAnsi="Arial" w:cs="Arial"/>
                <w:sz w:val="20"/>
                <w:szCs w:val="20"/>
                <w:lang w:eastAsia="en-GB"/>
              </w:rPr>
              <w:t>, Git - GitHub) so that the file contents can be easily reverted to an older version</w:t>
            </w:r>
          </w:p>
        </w:tc>
      </w:tr>
      <w:tr w:rsidR="00CB44F5" w:rsidRPr="00CB44F5" w14:paraId="50834FD1"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C22AA3C"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8E9B37D" w14:textId="3B7DC1C4"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Users struggle to use the application due to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unintuitive user interface (UI)</w:t>
            </w: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78978744"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682D3922"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9F5A9E4"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Ensure that during the testing stages user feedback is gathered with regards to the usability of the UI</w:t>
            </w:r>
          </w:p>
        </w:tc>
      </w:tr>
      <w:tr w:rsidR="00CB44F5" w:rsidRPr="00CB44F5" w14:paraId="196354A9"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899E36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9</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2B60EDC" w14:textId="627F6015"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Major bug found in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testing stage</w:t>
            </w: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3D64CDFC"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5F3F2200"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4083198" w14:textId="4B95E456"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Agile dev</w:t>
            </w:r>
            <w:r>
              <w:rPr>
                <w:rFonts w:ascii="Arial" w:eastAsia="Times New Roman" w:hAnsi="Arial" w:cs="Arial"/>
                <w:sz w:val="20"/>
                <w:szCs w:val="20"/>
                <w:lang w:eastAsia="en-GB"/>
              </w:rPr>
              <w:t>e</w:t>
            </w:r>
            <w:r w:rsidRPr="00CB44F5">
              <w:rPr>
                <w:rFonts w:ascii="Arial" w:eastAsia="Times New Roman" w:hAnsi="Arial" w:cs="Arial"/>
                <w:sz w:val="20"/>
                <w:szCs w:val="20"/>
                <w:lang w:eastAsia="en-GB"/>
              </w:rPr>
              <w:t>lopment allows for regular testing to prevent large scale bugs at the end of the project.</w:t>
            </w:r>
          </w:p>
        </w:tc>
      </w:tr>
      <w:tr w:rsidR="00CB44F5" w:rsidRPr="00CB44F5" w14:paraId="1545835A"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2B392F7"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E19D0B8"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eam member struggles to engage with the group or is not actively communicating with the rest of the team</w:t>
            </w: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0F68E52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0" w:type="auto"/>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462BFFDB"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103439C" w14:textId="0EFE178B"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The team must have frequent check-ins to ensure how all team members are handling their workload and if anyone requires assistance with managing their </w:t>
            </w:r>
            <w:r w:rsidR="001D35D1" w:rsidRPr="00CB44F5">
              <w:rPr>
                <w:rFonts w:ascii="Arial" w:eastAsia="Times New Roman" w:hAnsi="Arial" w:cs="Arial"/>
                <w:sz w:val="20"/>
                <w:szCs w:val="20"/>
                <w:lang w:eastAsia="en-GB"/>
              </w:rPr>
              <w:t>tasks,</w:t>
            </w:r>
            <w:r w:rsidRPr="00CB44F5">
              <w:rPr>
                <w:rFonts w:ascii="Arial" w:eastAsia="Times New Roman" w:hAnsi="Arial" w:cs="Arial"/>
                <w:sz w:val="20"/>
                <w:szCs w:val="20"/>
                <w:lang w:eastAsia="en-GB"/>
              </w:rPr>
              <w:t xml:space="preserve"> they are encouraged to seek help from the rest of the team.</w:t>
            </w:r>
          </w:p>
        </w:tc>
      </w:tr>
      <w:tr w:rsidR="00CB44F5" w:rsidRPr="00CB44F5" w14:paraId="6495D0D8"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6CCD8B5"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BA25666"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Member conflict occurs due to differing opinions</w:t>
            </w: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3DD934D6"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0" w:type="auto"/>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hideMark/>
          </w:tcPr>
          <w:p w14:paraId="50CCCEE8"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C2A79F7"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he team makes use of the quality vote to make the final decision to resolve the conflict</w:t>
            </w:r>
          </w:p>
        </w:tc>
      </w:tr>
      <w:tr w:rsidR="00CB44F5" w:rsidRPr="00CB44F5" w14:paraId="56D13EB6"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279DFAF"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lastRenderedPageBreak/>
              <w:t>1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8872805"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eam experiences issues with computational resources</w:t>
            </w:r>
          </w:p>
        </w:tc>
        <w:tc>
          <w:tcPr>
            <w:tcW w:w="0" w:type="auto"/>
            <w:tcBorders>
              <w:top w:val="single" w:sz="6" w:space="0" w:color="CCCCCC"/>
              <w:left w:val="single" w:sz="6" w:space="0" w:color="CCCCCC"/>
              <w:bottom w:val="single" w:sz="6" w:space="0" w:color="CCCCCC"/>
              <w:right w:val="single" w:sz="6" w:space="0" w:color="CCCCCC"/>
            </w:tcBorders>
            <w:shd w:val="clear" w:color="auto" w:fill="6AA84F"/>
            <w:tcMar>
              <w:top w:w="30" w:type="dxa"/>
              <w:left w:w="45" w:type="dxa"/>
              <w:bottom w:w="30" w:type="dxa"/>
              <w:right w:w="45" w:type="dxa"/>
            </w:tcMar>
            <w:hideMark/>
          </w:tcPr>
          <w:p w14:paraId="741733C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392A9C7B"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2C1FB44"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Contact the team's assigned tutor for support in gaining access to university resources.</w:t>
            </w:r>
          </w:p>
        </w:tc>
      </w:tr>
      <w:tr w:rsidR="00CB44F5" w:rsidRPr="00CB44F5" w14:paraId="7AD1618D" w14:textId="77777777" w:rsidTr="001D35D1">
        <w:trPr>
          <w:trHeight w:val="600"/>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345FB23F"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645E477" w14:textId="0CF8B621"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Member experiences issues with handling the workload </w:t>
            </w: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525A914E"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0" w:type="auto"/>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778542A3"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E5A573B" w14:textId="3C6FB6A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he team reviews the assigned task to break it down amongst other members to help support the struggling member</w:t>
            </w:r>
          </w:p>
        </w:tc>
      </w:tr>
    </w:tbl>
    <w:p w14:paraId="41B1882B" w14:textId="324ECCCB" w:rsidR="00CE7F9F" w:rsidRDefault="00CE7F9F" w:rsidP="00CB44F5">
      <w:pPr>
        <w:rPr>
          <w:lang w:val="en-US"/>
        </w:rPr>
      </w:pPr>
    </w:p>
    <w:tbl>
      <w:tblPr>
        <w:tblW w:w="9344" w:type="dxa"/>
        <w:tblCellMar>
          <w:left w:w="0" w:type="dxa"/>
          <w:right w:w="0" w:type="dxa"/>
        </w:tblCellMar>
        <w:tblLook w:val="04A0" w:firstRow="1" w:lastRow="0" w:firstColumn="1" w:lastColumn="0" w:noHBand="0" w:noVBand="1"/>
      </w:tblPr>
      <w:tblGrid>
        <w:gridCol w:w="1124"/>
        <w:gridCol w:w="995"/>
        <w:gridCol w:w="7225"/>
      </w:tblGrid>
      <w:tr w:rsidR="00CB44F5" w:rsidRPr="00CB44F5" w14:paraId="1B29DA54" w14:textId="77777777" w:rsidTr="001D35D1">
        <w:trPr>
          <w:trHeight w:val="420"/>
        </w:trPr>
        <w:tc>
          <w:tcPr>
            <w:tcW w:w="112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3A5102CD"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Probability</w:t>
            </w:r>
          </w:p>
        </w:tc>
        <w:tc>
          <w:tcPr>
            <w:tcW w:w="99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0E54664"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Impact</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06CA54F4"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Description</w:t>
            </w:r>
          </w:p>
        </w:tc>
      </w:tr>
      <w:tr w:rsidR="00CB44F5" w:rsidRPr="00CB44F5" w14:paraId="4A612FDB" w14:textId="77777777" w:rsidTr="001D35D1">
        <w:trPr>
          <w:trHeight w:val="1305"/>
        </w:trPr>
        <w:tc>
          <w:tcPr>
            <w:tcW w:w="0" w:type="auto"/>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vAlign w:val="center"/>
            <w:hideMark/>
          </w:tcPr>
          <w:p w14:paraId="2FA97925"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995" w:type="dxa"/>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vAlign w:val="center"/>
            <w:hideMark/>
          </w:tcPr>
          <w:p w14:paraId="139955DD"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C7FB574" w14:textId="47EBF1E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A risk event that if it were to occur, will have a</w:t>
            </w:r>
            <w:r w:rsidRPr="00CB44F5">
              <w:rPr>
                <w:rFonts w:ascii="Arial" w:eastAsia="Times New Roman" w:hAnsi="Arial" w:cs="Arial"/>
                <w:b/>
                <w:bCs/>
                <w:sz w:val="20"/>
                <w:szCs w:val="20"/>
                <w:lang w:eastAsia="en-GB"/>
              </w:rPr>
              <w:t xml:space="preserve"> serious</w:t>
            </w:r>
            <w:r w:rsidRPr="00CB44F5">
              <w:rPr>
                <w:rFonts w:ascii="Arial" w:eastAsia="Times New Roman" w:hAnsi="Arial" w:cs="Arial"/>
                <w:sz w:val="20"/>
                <w:szCs w:val="20"/>
                <w:lang w:eastAsia="en-GB"/>
              </w:rPr>
              <w:t xml:space="preserve"> impact on the project achieving its desired result. To the extent that one or more stated outcome objectives will not be achieved.</w:t>
            </w:r>
          </w:p>
        </w:tc>
      </w:tr>
      <w:tr w:rsidR="00CB44F5" w:rsidRPr="00CB44F5" w14:paraId="1F5FB0A6"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vAlign w:val="center"/>
            <w:hideMark/>
          </w:tcPr>
          <w:p w14:paraId="0D75C332"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995"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vAlign w:val="center"/>
            <w:hideMark/>
          </w:tcPr>
          <w:p w14:paraId="79CE1872"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28CD1F6" w14:textId="41AC0728"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A risk event that if it were to occur, will have a </w:t>
            </w:r>
            <w:r w:rsidRPr="00CB44F5">
              <w:rPr>
                <w:rFonts w:ascii="Arial" w:eastAsia="Times New Roman" w:hAnsi="Arial" w:cs="Arial"/>
                <w:b/>
                <w:bCs/>
                <w:sz w:val="20"/>
                <w:szCs w:val="20"/>
                <w:lang w:eastAsia="en-GB"/>
              </w:rPr>
              <w:t>significant</w:t>
            </w:r>
            <w:r w:rsidRPr="00CB44F5">
              <w:rPr>
                <w:rFonts w:ascii="Arial" w:eastAsia="Times New Roman" w:hAnsi="Arial" w:cs="Arial"/>
                <w:sz w:val="20"/>
                <w:szCs w:val="20"/>
                <w:lang w:eastAsia="en-GB"/>
              </w:rPr>
              <w:t xml:space="preserve"> impact on the project achieving its desired result. To the extent that one or more stated outcome objectives will fall below acceptable levels.</w:t>
            </w:r>
          </w:p>
        </w:tc>
      </w:tr>
      <w:tr w:rsidR="00CB44F5" w:rsidRPr="00CB44F5" w14:paraId="2132A86D"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center"/>
            <w:hideMark/>
          </w:tcPr>
          <w:p w14:paraId="3508818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99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center"/>
            <w:hideMark/>
          </w:tcPr>
          <w:p w14:paraId="225E2536"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0C64430" w14:textId="7F9B5402"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A risk event that if it were to occur, will have a </w:t>
            </w:r>
            <w:r w:rsidRPr="00CB44F5">
              <w:rPr>
                <w:rFonts w:ascii="Arial" w:eastAsia="Times New Roman" w:hAnsi="Arial" w:cs="Arial"/>
                <w:b/>
                <w:bCs/>
                <w:sz w:val="20"/>
                <w:szCs w:val="20"/>
                <w:lang w:eastAsia="en-GB"/>
              </w:rPr>
              <w:t>moderate</w:t>
            </w:r>
            <w:r w:rsidRPr="00CB44F5">
              <w:rPr>
                <w:rFonts w:ascii="Arial" w:eastAsia="Times New Roman" w:hAnsi="Arial" w:cs="Arial"/>
                <w:sz w:val="20"/>
                <w:szCs w:val="20"/>
                <w:lang w:eastAsia="en-GB"/>
              </w:rPr>
              <w:t xml:space="preserve"> impact on the project achieving its desired result. To the extent that one or more stated outcome objectives will fall below goals but above minimum acceptable levels.</w:t>
            </w:r>
          </w:p>
        </w:tc>
      </w:tr>
      <w:tr w:rsidR="00CB44F5" w:rsidRPr="00CB44F5" w14:paraId="7477711E"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center"/>
            <w:hideMark/>
          </w:tcPr>
          <w:p w14:paraId="2F741FE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99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center"/>
            <w:hideMark/>
          </w:tcPr>
          <w:p w14:paraId="14F8FDF8"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F33E225" w14:textId="46DF5100" w:rsidR="00CB44F5" w:rsidRPr="00CB44F5" w:rsidRDefault="00CB44F5" w:rsidP="00CB44F5">
            <w:pPr>
              <w:spacing w:after="0" w:line="240" w:lineRule="auto"/>
              <w:rPr>
                <w:rFonts w:ascii="Arial" w:eastAsia="Times New Roman" w:hAnsi="Arial" w:cs="Arial"/>
                <w:color w:val="000000"/>
                <w:sz w:val="20"/>
                <w:szCs w:val="20"/>
                <w:lang w:eastAsia="en-GB"/>
              </w:rPr>
            </w:pPr>
            <w:r w:rsidRPr="00CB44F5">
              <w:rPr>
                <w:rFonts w:ascii="Arial" w:eastAsia="Times New Roman" w:hAnsi="Arial" w:cs="Arial"/>
                <w:color w:val="000000"/>
                <w:sz w:val="20"/>
                <w:szCs w:val="20"/>
                <w:lang w:eastAsia="en-GB"/>
              </w:rPr>
              <w:t xml:space="preserve">A risk event that if it were to occur, will have a </w:t>
            </w:r>
            <w:r w:rsidRPr="00CB44F5">
              <w:rPr>
                <w:rFonts w:ascii="Arial" w:eastAsia="Times New Roman" w:hAnsi="Arial" w:cs="Arial"/>
                <w:b/>
                <w:bCs/>
                <w:color w:val="000000"/>
                <w:sz w:val="20"/>
                <w:szCs w:val="20"/>
                <w:lang w:eastAsia="en-GB"/>
              </w:rPr>
              <w:t>minor</w:t>
            </w:r>
            <w:r w:rsidRPr="00CB44F5">
              <w:rPr>
                <w:rFonts w:ascii="Arial" w:eastAsia="Times New Roman" w:hAnsi="Arial" w:cs="Arial"/>
                <w:color w:val="000000"/>
                <w:sz w:val="20"/>
                <w:szCs w:val="20"/>
                <w:lang w:eastAsia="en-GB"/>
              </w:rPr>
              <w:t xml:space="preserve"> impact on the project achieving its desired result. To the extent that one or more stated outcome objectives will fall below goals but well above minimum acceptable levels.</w:t>
            </w:r>
          </w:p>
        </w:tc>
      </w:tr>
      <w:tr w:rsidR="00CB44F5" w:rsidRPr="00CB44F5" w14:paraId="20A099A2"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6AA84F"/>
            <w:tcMar>
              <w:top w:w="30" w:type="dxa"/>
              <w:left w:w="45" w:type="dxa"/>
              <w:bottom w:w="30" w:type="dxa"/>
              <w:right w:w="45" w:type="dxa"/>
            </w:tcMar>
            <w:vAlign w:val="center"/>
            <w:hideMark/>
          </w:tcPr>
          <w:p w14:paraId="253B7746"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995" w:type="dxa"/>
            <w:tcBorders>
              <w:top w:val="single" w:sz="6" w:space="0" w:color="CCCCCC"/>
              <w:left w:val="single" w:sz="6" w:space="0" w:color="CCCCCC"/>
              <w:bottom w:val="single" w:sz="6" w:space="0" w:color="CCCCCC"/>
              <w:right w:val="single" w:sz="6" w:space="0" w:color="CCCCCC"/>
            </w:tcBorders>
            <w:shd w:val="clear" w:color="auto" w:fill="6AA84F"/>
            <w:tcMar>
              <w:top w:w="30" w:type="dxa"/>
              <w:left w:w="45" w:type="dxa"/>
              <w:bottom w:w="30" w:type="dxa"/>
              <w:right w:w="45" w:type="dxa"/>
            </w:tcMar>
            <w:vAlign w:val="center"/>
            <w:hideMark/>
          </w:tcPr>
          <w:p w14:paraId="755B7724"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0F6A18E"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A risk event that if it were to occur, will have a </w:t>
            </w:r>
            <w:r w:rsidRPr="00CB44F5">
              <w:rPr>
                <w:rFonts w:ascii="Arial" w:eastAsia="Times New Roman" w:hAnsi="Arial" w:cs="Arial"/>
                <w:b/>
                <w:bCs/>
                <w:sz w:val="20"/>
                <w:szCs w:val="20"/>
                <w:lang w:eastAsia="en-GB"/>
              </w:rPr>
              <w:t>minimal</w:t>
            </w:r>
            <w:r w:rsidRPr="00CB44F5">
              <w:rPr>
                <w:rFonts w:ascii="Arial" w:eastAsia="Times New Roman" w:hAnsi="Arial" w:cs="Arial"/>
                <w:sz w:val="20"/>
                <w:szCs w:val="20"/>
                <w:lang w:eastAsia="en-GB"/>
              </w:rPr>
              <w:t xml:space="preserve"> impact or </w:t>
            </w:r>
            <w:r w:rsidRPr="00CB44F5">
              <w:rPr>
                <w:rFonts w:ascii="Arial" w:eastAsia="Times New Roman" w:hAnsi="Arial" w:cs="Arial"/>
                <w:b/>
                <w:bCs/>
                <w:sz w:val="20"/>
                <w:szCs w:val="20"/>
                <w:lang w:eastAsia="en-GB"/>
              </w:rPr>
              <w:t>no</w:t>
            </w:r>
            <w:r w:rsidRPr="00CB44F5">
              <w:rPr>
                <w:rFonts w:ascii="Arial" w:eastAsia="Times New Roman" w:hAnsi="Arial" w:cs="Arial"/>
                <w:sz w:val="20"/>
                <w:szCs w:val="20"/>
                <w:lang w:eastAsia="en-GB"/>
              </w:rPr>
              <w:t xml:space="preserve"> impact on achieving outcome objectives.</w:t>
            </w:r>
          </w:p>
        </w:tc>
      </w:tr>
    </w:tbl>
    <w:p w14:paraId="4B9FF074" w14:textId="77777777" w:rsidR="00CB44F5" w:rsidRDefault="00CB44F5" w:rsidP="00CE7F9F">
      <w:pPr>
        <w:pStyle w:val="Heading1"/>
        <w:rPr>
          <w:lang w:val="en-US"/>
        </w:rPr>
      </w:pPr>
    </w:p>
    <w:p w14:paraId="771DA911" w14:textId="77777777" w:rsidR="00CB44F5" w:rsidRDefault="00CB44F5">
      <w:pPr>
        <w:rPr>
          <w:rFonts w:asciiTheme="majorHAnsi" w:eastAsiaTheme="majorEastAsia" w:hAnsiTheme="majorHAnsi" w:cstheme="majorBidi"/>
          <w:color w:val="2F5496" w:themeColor="accent1" w:themeShade="BF"/>
          <w:sz w:val="32"/>
          <w:szCs w:val="32"/>
          <w:lang w:val="en-US"/>
        </w:rPr>
      </w:pPr>
      <w:r>
        <w:rPr>
          <w:lang w:val="en-US"/>
        </w:rPr>
        <w:br w:type="page"/>
      </w:r>
    </w:p>
    <w:p w14:paraId="1BD7937C" w14:textId="51D86EC0" w:rsidR="00CE7F9F" w:rsidRDefault="00CE7F9F" w:rsidP="00CE7F9F">
      <w:pPr>
        <w:pStyle w:val="Heading1"/>
        <w:rPr>
          <w:lang w:val="en-US"/>
        </w:rPr>
      </w:pPr>
      <w:r>
        <w:rPr>
          <w:lang w:val="en-US"/>
        </w:rPr>
        <w:lastRenderedPageBreak/>
        <w:t>Gantt Chart:</w:t>
      </w:r>
    </w:p>
    <w:p w14:paraId="7A9E77DE" w14:textId="77777777" w:rsidR="00CE7F9F" w:rsidRDefault="00CE7F9F">
      <w:pPr>
        <w:rPr>
          <w:rFonts w:asciiTheme="majorHAnsi" w:eastAsiaTheme="majorEastAsia" w:hAnsiTheme="majorHAnsi" w:cstheme="majorBidi"/>
          <w:color w:val="2F5496" w:themeColor="accent1" w:themeShade="BF"/>
          <w:sz w:val="32"/>
          <w:szCs w:val="32"/>
          <w:lang w:val="en-US"/>
        </w:rPr>
      </w:pPr>
      <w:r>
        <w:rPr>
          <w:lang w:val="en-US"/>
        </w:rPr>
        <w:br w:type="page"/>
      </w:r>
    </w:p>
    <w:p w14:paraId="2A409A6A" w14:textId="69619E33" w:rsidR="00CE7F9F" w:rsidRDefault="00CE7F9F" w:rsidP="00CE7F9F">
      <w:pPr>
        <w:pStyle w:val="Heading1"/>
        <w:rPr>
          <w:lang w:val="en-US"/>
        </w:rPr>
      </w:pPr>
      <w:r>
        <w:rPr>
          <w:lang w:val="en-US"/>
        </w:rPr>
        <w:lastRenderedPageBreak/>
        <w:t>Diagrams:</w:t>
      </w:r>
    </w:p>
    <w:p w14:paraId="60FEEE08" w14:textId="77777777" w:rsidR="00CE7F9F" w:rsidRDefault="00CE7F9F">
      <w:pPr>
        <w:rPr>
          <w:rFonts w:asciiTheme="majorHAnsi" w:eastAsiaTheme="majorEastAsia" w:hAnsiTheme="majorHAnsi" w:cstheme="majorBidi"/>
          <w:color w:val="2F5496" w:themeColor="accent1" w:themeShade="BF"/>
          <w:sz w:val="32"/>
          <w:szCs w:val="32"/>
          <w:lang w:val="en-US"/>
        </w:rPr>
      </w:pPr>
      <w:r>
        <w:rPr>
          <w:lang w:val="en-US"/>
        </w:rPr>
        <w:br w:type="page"/>
      </w:r>
    </w:p>
    <w:p w14:paraId="3E7D5639" w14:textId="5A273A82" w:rsidR="00CE7F9F" w:rsidRDefault="00CE7F9F" w:rsidP="00CE7F9F">
      <w:pPr>
        <w:pStyle w:val="Heading1"/>
        <w:rPr>
          <w:lang w:val="en-US"/>
        </w:rPr>
      </w:pPr>
      <w:r>
        <w:rPr>
          <w:lang w:val="en-US"/>
        </w:rPr>
        <w:lastRenderedPageBreak/>
        <w:t>Test Plans:</w:t>
      </w:r>
    </w:p>
    <w:p w14:paraId="2DFC65CB" w14:textId="77777777" w:rsidR="00CE7F9F" w:rsidRDefault="00CE7F9F">
      <w:pPr>
        <w:rPr>
          <w:rFonts w:asciiTheme="majorHAnsi" w:eastAsiaTheme="majorEastAsia" w:hAnsiTheme="majorHAnsi" w:cstheme="majorBidi"/>
          <w:color w:val="2F5496" w:themeColor="accent1" w:themeShade="BF"/>
          <w:sz w:val="32"/>
          <w:szCs w:val="32"/>
          <w:lang w:val="en-US"/>
        </w:rPr>
      </w:pPr>
      <w:r>
        <w:rPr>
          <w:lang w:val="en-US"/>
        </w:rPr>
        <w:br w:type="page"/>
      </w:r>
    </w:p>
    <w:p w14:paraId="340FB889" w14:textId="4789E9F6" w:rsidR="00CE7F9F" w:rsidRDefault="00CE7F9F" w:rsidP="00CE7F9F">
      <w:pPr>
        <w:pStyle w:val="Heading1"/>
        <w:rPr>
          <w:lang w:val="en-US"/>
        </w:rPr>
      </w:pPr>
      <w:r>
        <w:rPr>
          <w:lang w:val="en-US"/>
        </w:rPr>
        <w:lastRenderedPageBreak/>
        <w:t>Conclusions &amp; Future Work:</w:t>
      </w:r>
    </w:p>
    <w:p w14:paraId="10E15A56" w14:textId="77777777" w:rsidR="00CE7F9F" w:rsidRDefault="00CE7F9F">
      <w:pPr>
        <w:rPr>
          <w:rFonts w:asciiTheme="majorHAnsi" w:eastAsiaTheme="majorEastAsia" w:hAnsiTheme="majorHAnsi" w:cstheme="majorBidi"/>
          <w:color w:val="2F5496" w:themeColor="accent1" w:themeShade="BF"/>
          <w:sz w:val="32"/>
          <w:szCs w:val="32"/>
          <w:lang w:val="en-US"/>
        </w:rPr>
      </w:pPr>
      <w:r>
        <w:rPr>
          <w:lang w:val="en-US"/>
        </w:rPr>
        <w:br w:type="page"/>
      </w:r>
    </w:p>
    <w:p w14:paraId="4C9D3F15" w14:textId="7251830B" w:rsidR="00CE7F9F" w:rsidRDefault="00CE7F9F" w:rsidP="00CE7F9F">
      <w:pPr>
        <w:pStyle w:val="Heading1"/>
        <w:rPr>
          <w:lang w:val="en-US"/>
        </w:rPr>
      </w:pPr>
      <w:r>
        <w:rPr>
          <w:lang w:val="en-US"/>
        </w:rPr>
        <w:lastRenderedPageBreak/>
        <w:t>References:</w:t>
      </w:r>
    </w:p>
    <w:p w14:paraId="3C1D3D20" w14:textId="77777777" w:rsidR="00CE7F9F" w:rsidRDefault="00CE7F9F">
      <w:pPr>
        <w:rPr>
          <w:rFonts w:asciiTheme="majorHAnsi" w:eastAsiaTheme="majorEastAsia" w:hAnsiTheme="majorHAnsi" w:cstheme="majorBidi"/>
          <w:color w:val="2F5496" w:themeColor="accent1" w:themeShade="BF"/>
          <w:sz w:val="32"/>
          <w:szCs w:val="32"/>
          <w:lang w:val="en-US"/>
        </w:rPr>
      </w:pPr>
      <w:r>
        <w:rPr>
          <w:lang w:val="en-US"/>
        </w:rPr>
        <w:br w:type="page"/>
      </w:r>
    </w:p>
    <w:p w14:paraId="070F558C" w14:textId="72FAAE64" w:rsidR="00CE7F9F" w:rsidRDefault="00CE7F9F" w:rsidP="00CE7F9F">
      <w:pPr>
        <w:pStyle w:val="Heading1"/>
        <w:rPr>
          <w:lang w:val="en-US"/>
        </w:rPr>
      </w:pPr>
      <w:r>
        <w:rPr>
          <w:lang w:val="en-US"/>
        </w:rPr>
        <w:lastRenderedPageBreak/>
        <w:t>Individual Contributions:</w:t>
      </w:r>
    </w:p>
    <w:p w14:paraId="160133F5" w14:textId="77777777" w:rsidR="00CE7F9F" w:rsidRDefault="00CE7F9F">
      <w:pPr>
        <w:rPr>
          <w:rFonts w:asciiTheme="majorHAnsi" w:eastAsiaTheme="majorEastAsia" w:hAnsiTheme="majorHAnsi" w:cstheme="majorBidi"/>
          <w:color w:val="2F5496" w:themeColor="accent1" w:themeShade="BF"/>
          <w:sz w:val="32"/>
          <w:szCs w:val="32"/>
          <w:lang w:val="en-US"/>
        </w:rPr>
      </w:pPr>
      <w:r>
        <w:rPr>
          <w:lang w:val="en-US"/>
        </w:rPr>
        <w:br w:type="page"/>
      </w:r>
    </w:p>
    <w:p w14:paraId="66E17963" w14:textId="7E1F808D" w:rsidR="00CE7F9F" w:rsidRDefault="00CE7F9F" w:rsidP="00CE7F9F">
      <w:pPr>
        <w:pStyle w:val="Heading1"/>
        <w:rPr>
          <w:lang w:val="en-US"/>
        </w:rPr>
      </w:pPr>
      <w:r>
        <w:rPr>
          <w:lang w:val="en-US"/>
        </w:rPr>
        <w:lastRenderedPageBreak/>
        <w:t>Overall Reflection:</w:t>
      </w:r>
    </w:p>
    <w:p w14:paraId="19939D9B" w14:textId="77777777" w:rsidR="00CE7F9F" w:rsidRDefault="00CE7F9F">
      <w:pPr>
        <w:rPr>
          <w:rFonts w:asciiTheme="majorHAnsi" w:eastAsiaTheme="majorEastAsia" w:hAnsiTheme="majorHAnsi" w:cstheme="majorBidi"/>
          <w:color w:val="2F5496" w:themeColor="accent1" w:themeShade="BF"/>
          <w:sz w:val="32"/>
          <w:szCs w:val="32"/>
          <w:lang w:val="en-US"/>
        </w:rPr>
      </w:pPr>
      <w:r>
        <w:rPr>
          <w:lang w:val="en-US"/>
        </w:rPr>
        <w:br w:type="page"/>
      </w:r>
    </w:p>
    <w:p w14:paraId="3E1D1E48" w14:textId="4F439164" w:rsidR="00CE7F9F" w:rsidRDefault="00CE7F9F" w:rsidP="00CE7F9F">
      <w:pPr>
        <w:pStyle w:val="Heading1"/>
        <w:rPr>
          <w:lang w:val="en-US"/>
        </w:rPr>
      </w:pPr>
      <w:r>
        <w:rPr>
          <w:lang w:val="en-US"/>
        </w:rPr>
        <w:lastRenderedPageBreak/>
        <w:t>Appendix:</w:t>
      </w:r>
    </w:p>
    <w:p w14:paraId="6E2D85A3" w14:textId="620843C0" w:rsidR="00CC3167" w:rsidRDefault="00CC3167" w:rsidP="00CC3167">
      <w:pPr>
        <w:pStyle w:val="Heading2"/>
        <w:rPr>
          <w:lang w:val="en-US"/>
        </w:rPr>
      </w:pPr>
      <w:r>
        <w:rPr>
          <w:lang w:val="en-US"/>
        </w:rPr>
        <w:t>Coding Contribution Guide:</w:t>
      </w:r>
    </w:p>
    <w:p w14:paraId="736471E0" w14:textId="77777777" w:rsidR="00CC3167" w:rsidRPr="00CC3167" w:rsidRDefault="00CC3167" w:rsidP="00CC3167">
      <w:pPr>
        <w:rPr>
          <w:lang w:val="en-US"/>
        </w:rPr>
      </w:pPr>
      <w:r w:rsidRPr="00CC3167">
        <w:rPr>
          <w:lang w:val="en-US"/>
        </w:rPr>
        <w:t xml:space="preserve">Prior to </w:t>
      </w:r>
      <w:proofErr w:type="gramStart"/>
      <w:r w:rsidRPr="00CC3167">
        <w:rPr>
          <w:lang w:val="en-US"/>
        </w:rPr>
        <w:t>making a contribution</w:t>
      </w:r>
      <w:proofErr w:type="gramEnd"/>
      <w:r w:rsidRPr="00CC3167">
        <w:rPr>
          <w:lang w:val="en-US"/>
        </w:rPr>
        <w:t xml:space="preserve"> to this repository, please first discuss the changes you intend to make via a meeting, text thread or issue </w:t>
      </w:r>
    </w:p>
    <w:p w14:paraId="6F71979B" w14:textId="77777777" w:rsidR="00CC3167" w:rsidRPr="00CC3167" w:rsidRDefault="00CC3167" w:rsidP="00CC3167">
      <w:pPr>
        <w:rPr>
          <w:lang w:val="en-US"/>
        </w:rPr>
      </w:pPr>
      <w:r w:rsidRPr="00CC3167">
        <w:rPr>
          <w:lang w:val="en-US"/>
        </w:rPr>
        <w:t>with the other team members/owners of this repository.</w:t>
      </w:r>
    </w:p>
    <w:p w14:paraId="73D2119D" w14:textId="77777777" w:rsidR="00CC3167" w:rsidRPr="00CC3167" w:rsidRDefault="00CC3167" w:rsidP="00CC3167">
      <w:pPr>
        <w:rPr>
          <w:lang w:val="en-US"/>
        </w:rPr>
      </w:pPr>
      <w:r w:rsidRPr="00CC3167">
        <w:rPr>
          <w:lang w:val="en-US"/>
        </w:rPr>
        <w:t>As outlined below, please note we have a code of conduct. Do try to ensure that you adhere to it during all your interactions with this project.</w:t>
      </w:r>
    </w:p>
    <w:p w14:paraId="151B855D" w14:textId="476367F2" w:rsidR="00CC3167" w:rsidRPr="00CC3167" w:rsidRDefault="00CC3167" w:rsidP="00CC3167">
      <w:pPr>
        <w:pStyle w:val="Heading3"/>
        <w:rPr>
          <w:lang w:val="en-US"/>
        </w:rPr>
      </w:pPr>
      <w:r w:rsidRPr="00CC3167">
        <w:rPr>
          <w:lang w:val="en-US"/>
        </w:rPr>
        <w:t>Pull Request Process:</w:t>
      </w:r>
    </w:p>
    <w:p w14:paraId="5BD7FE60" w14:textId="77777777" w:rsidR="00CC3167" w:rsidRPr="00CC3167" w:rsidRDefault="00CC3167" w:rsidP="00CC3167">
      <w:pPr>
        <w:rPr>
          <w:lang w:val="en-US"/>
        </w:rPr>
      </w:pPr>
      <w:r w:rsidRPr="00CC3167">
        <w:rPr>
          <w:lang w:val="en-US"/>
        </w:rPr>
        <w:t xml:space="preserve">You may merge the Pull Request in once you have the sign-off of all other team members, or if you do not have permission to do that or unable to get a sign-off from all three, </w:t>
      </w:r>
    </w:p>
    <w:p w14:paraId="08468E8E" w14:textId="77777777" w:rsidR="00CC3167" w:rsidRPr="00CC3167" w:rsidRDefault="00CC3167" w:rsidP="00CC3167">
      <w:pPr>
        <w:rPr>
          <w:lang w:val="en-US"/>
        </w:rPr>
      </w:pPr>
      <w:r w:rsidRPr="00CC3167">
        <w:rPr>
          <w:lang w:val="en-US"/>
        </w:rPr>
        <w:t>you may request the second reviewer/team member to merge it for you.</w:t>
      </w:r>
    </w:p>
    <w:p w14:paraId="0CB0A449" w14:textId="1943AE32" w:rsidR="00CC3167" w:rsidRPr="00CC3167" w:rsidRDefault="00CC3167" w:rsidP="00CC3167">
      <w:pPr>
        <w:pStyle w:val="Heading3"/>
        <w:rPr>
          <w:lang w:val="en-US"/>
        </w:rPr>
      </w:pPr>
      <w:r w:rsidRPr="00CC3167">
        <w:rPr>
          <w:lang w:val="en-US"/>
        </w:rPr>
        <w:t>Code of Conduct</w:t>
      </w:r>
      <w:r>
        <w:rPr>
          <w:lang w:val="en-US"/>
        </w:rPr>
        <w:t>:</w:t>
      </w:r>
    </w:p>
    <w:p w14:paraId="62B60977" w14:textId="77777777" w:rsidR="00CC3167" w:rsidRDefault="00CC3167" w:rsidP="00CC3167">
      <w:pPr>
        <w:rPr>
          <w:b/>
          <w:bCs/>
          <w:lang w:val="en-US"/>
        </w:rPr>
      </w:pPr>
      <w:r w:rsidRPr="00CC3167">
        <w:rPr>
          <w:b/>
          <w:bCs/>
          <w:lang w:val="en-US"/>
        </w:rPr>
        <w:t>Our Pledge</w:t>
      </w:r>
    </w:p>
    <w:p w14:paraId="32219367" w14:textId="06A88DDE" w:rsidR="00CC3167" w:rsidRPr="00CC3167" w:rsidRDefault="00CC3167" w:rsidP="00CC3167">
      <w:pPr>
        <w:rPr>
          <w:b/>
          <w:bCs/>
          <w:lang w:val="en-US"/>
        </w:rPr>
      </w:pPr>
      <w:r>
        <w:rPr>
          <w:lang w:val="en-US"/>
        </w:rPr>
        <w:t>I</w:t>
      </w:r>
      <w:r w:rsidRPr="00CC3167">
        <w:rPr>
          <w:lang w:val="en-US"/>
        </w:rPr>
        <w:t xml:space="preserve">n the interest of fostering an open and welcoming environment, we as contributors and maintainers pledge to making participation in our project a harassment-free experience for everyone, regardless of age, body size, disability, ethnicity, gender identity and expression, level of experience, nationality, personal appearance, </w:t>
      </w:r>
    </w:p>
    <w:p w14:paraId="4D20A7B7" w14:textId="61C20DB5" w:rsidR="00CC3167" w:rsidRDefault="00CC3167" w:rsidP="00CC3167">
      <w:pPr>
        <w:rPr>
          <w:lang w:val="en-US"/>
        </w:rPr>
      </w:pPr>
      <w:r w:rsidRPr="00CC3167">
        <w:rPr>
          <w:lang w:val="en-US"/>
        </w:rPr>
        <w:t>race, religion, or sexual identity and orientation.</w:t>
      </w:r>
    </w:p>
    <w:p w14:paraId="6C94BB95" w14:textId="77777777" w:rsidR="00CC3167" w:rsidRPr="00CC3167" w:rsidRDefault="00CC3167" w:rsidP="00CC3167">
      <w:pPr>
        <w:rPr>
          <w:lang w:val="en-US"/>
        </w:rPr>
      </w:pPr>
    </w:p>
    <w:p w14:paraId="36828329" w14:textId="0B57388C" w:rsidR="00CC3167" w:rsidRPr="00CC3167" w:rsidRDefault="00CC3167" w:rsidP="00CC3167">
      <w:pPr>
        <w:rPr>
          <w:b/>
          <w:bCs/>
          <w:lang w:val="en-US"/>
        </w:rPr>
      </w:pPr>
      <w:r w:rsidRPr="00CC3167">
        <w:rPr>
          <w:b/>
          <w:bCs/>
          <w:lang w:val="en-US"/>
        </w:rPr>
        <w:t>Our Standards</w:t>
      </w:r>
    </w:p>
    <w:p w14:paraId="47EE85D9" w14:textId="77777777" w:rsidR="00CC3167" w:rsidRPr="00CC3167" w:rsidRDefault="00CC3167" w:rsidP="00CC3167">
      <w:pPr>
        <w:rPr>
          <w:lang w:val="en-US"/>
        </w:rPr>
      </w:pPr>
      <w:r w:rsidRPr="00CC3167">
        <w:rPr>
          <w:lang w:val="en-US"/>
        </w:rPr>
        <w:t>Examples of behavior that contributes to creating a positive environment include:</w:t>
      </w:r>
    </w:p>
    <w:p w14:paraId="2491BA63" w14:textId="07F927F2" w:rsidR="00CC3167" w:rsidRPr="00CC3167" w:rsidRDefault="00CC3167" w:rsidP="00CC3167">
      <w:pPr>
        <w:pStyle w:val="ListParagraph"/>
        <w:numPr>
          <w:ilvl w:val="0"/>
          <w:numId w:val="3"/>
        </w:numPr>
        <w:rPr>
          <w:lang w:val="en-US"/>
        </w:rPr>
      </w:pPr>
      <w:r w:rsidRPr="00CC3167">
        <w:rPr>
          <w:lang w:val="en-US"/>
        </w:rPr>
        <w:t>Using welcoming and inclusive language</w:t>
      </w:r>
    </w:p>
    <w:p w14:paraId="05A838AB" w14:textId="15FF0D96" w:rsidR="00CC3167" w:rsidRPr="00CC3167" w:rsidRDefault="00CC3167" w:rsidP="00CC3167">
      <w:pPr>
        <w:pStyle w:val="ListParagraph"/>
        <w:numPr>
          <w:ilvl w:val="0"/>
          <w:numId w:val="3"/>
        </w:numPr>
        <w:rPr>
          <w:lang w:val="en-US"/>
        </w:rPr>
      </w:pPr>
      <w:r w:rsidRPr="00CC3167">
        <w:rPr>
          <w:lang w:val="en-US"/>
        </w:rPr>
        <w:t>Being respectful of differing viewpoints and experiences</w:t>
      </w:r>
    </w:p>
    <w:p w14:paraId="21929D4A" w14:textId="1F1EC8A7" w:rsidR="00CC3167" w:rsidRPr="00CC3167" w:rsidRDefault="00CC3167" w:rsidP="00CC3167">
      <w:pPr>
        <w:pStyle w:val="ListParagraph"/>
        <w:numPr>
          <w:ilvl w:val="0"/>
          <w:numId w:val="3"/>
        </w:numPr>
        <w:rPr>
          <w:lang w:val="en-US"/>
        </w:rPr>
      </w:pPr>
      <w:r w:rsidRPr="00CC3167">
        <w:rPr>
          <w:lang w:val="en-US"/>
        </w:rPr>
        <w:t>Gracefully accepting constructive criticism</w:t>
      </w:r>
    </w:p>
    <w:p w14:paraId="10A8D6F5" w14:textId="30F806DB" w:rsidR="00CC3167" w:rsidRPr="00CC3167" w:rsidRDefault="00CC3167" w:rsidP="00CC3167">
      <w:pPr>
        <w:pStyle w:val="ListParagraph"/>
        <w:numPr>
          <w:ilvl w:val="0"/>
          <w:numId w:val="3"/>
        </w:numPr>
        <w:rPr>
          <w:lang w:val="en-US"/>
        </w:rPr>
      </w:pPr>
      <w:r w:rsidRPr="00CC3167">
        <w:rPr>
          <w:lang w:val="en-US"/>
        </w:rPr>
        <w:t>Focusing on what is best for the team</w:t>
      </w:r>
    </w:p>
    <w:p w14:paraId="384B3BE3" w14:textId="7492AC26" w:rsidR="00CC3167" w:rsidRPr="00CC3167" w:rsidRDefault="00CC3167" w:rsidP="00CC3167">
      <w:pPr>
        <w:pStyle w:val="ListParagraph"/>
        <w:numPr>
          <w:ilvl w:val="0"/>
          <w:numId w:val="3"/>
        </w:numPr>
        <w:rPr>
          <w:lang w:val="en-US"/>
        </w:rPr>
      </w:pPr>
      <w:r w:rsidRPr="00CC3167">
        <w:rPr>
          <w:lang w:val="en-US"/>
        </w:rPr>
        <w:t>Showing empathy towards other team members</w:t>
      </w:r>
    </w:p>
    <w:p w14:paraId="31BC4622" w14:textId="77777777" w:rsidR="00CC3167" w:rsidRPr="00CC3167" w:rsidRDefault="00CC3167" w:rsidP="00CC3167">
      <w:pPr>
        <w:rPr>
          <w:lang w:val="en-US"/>
        </w:rPr>
      </w:pPr>
      <w:r w:rsidRPr="00CC3167">
        <w:rPr>
          <w:lang w:val="en-US"/>
        </w:rPr>
        <w:t>Examples of unacceptable behavior by participants include:</w:t>
      </w:r>
    </w:p>
    <w:p w14:paraId="1EDB4285" w14:textId="03C755C4" w:rsidR="00CC3167" w:rsidRPr="00CC3167" w:rsidRDefault="00CC3167" w:rsidP="00CC3167">
      <w:pPr>
        <w:pStyle w:val="ListParagraph"/>
        <w:numPr>
          <w:ilvl w:val="0"/>
          <w:numId w:val="5"/>
        </w:numPr>
        <w:rPr>
          <w:lang w:val="en-US"/>
        </w:rPr>
      </w:pPr>
      <w:r w:rsidRPr="00CC3167">
        <w:rPr>
          <w:lang w:val="en-US"/>
        </w:rPr>
        <w:t>The use of sexualized language or imagery and unwelcome sexual attention or advances</w:t>
      </w:r>
    </w:p>
    <w:p w14:paraId="5C93BCAF" w14:textId="104B48EE" w:rsidR="00CC3167" w:rsidRPr="00CC3167" w:rsidRDefault="00CC3167" w:rsidP="00CC3167">
      <w:pPr>
        <w:pStyle w:val="ListParagraph"/>
        <w:numPr>
          <w:ilvl w:val="0"/>
          <w:numId w:val="5"/>
        </w:numPr>
        <w:rPr>
          <w:lang w:val="en-US"/>
        </w:rPr>
      </w:pPr>
      <w:r w:rsidRPr="00CC3167">
        <w:rPr>
          <w:lang w:val="en-US"/>
        </w:rPr>
        <w:t>Trolling, insulting/derogatory comments, and personal or political attacks</w:t>
      </w:r>
    </w:p>
    <w:p w14:paraId="2ABA73A5" w14:textId="4C9E3F40" w:rsidR="00CC3167" w:rsidRPr="00CC3167" w:rsidRDefault="00CC3167" w:rsidP="00CC3167">
      <w:pPr>
        <w:pStyle w:val="ListParagraph"/>
        <w:numPr>
          <w:ilvl w:val="0"/>
          <w:numId w:val="5"/>
        </w:numPr>
        <w:rPr>
          <w:lang w:val="en-US"/>
        </w:rPr>
      </w:pPr>
      <w:r w:rsidRPr="00CC3167">
        <w:rPr>
          <w:lang w:val="en-US"/>
        </w:rPr>
        <w:t>Public or private harassment</w:t>
      </w:r>
    </w:p>
    <w:p w14:paraId="4DF35443" w14:textId="742A3B0F" w:rsidR="00CC3167" w:rsidRPr="00CC3167" w:rsidRDefault="00CC3167" w:rsidP="00CC3167">
      <w:pPr>
        <w:pStyle w:val="ListParagraph"/>
        <w:numPr>
          <w:ilvl w:val="0"/>
          <w:numId w:val="5"/>
        </w:numPr>
        <w:rPr>
          <w:lang w:val="en-US"/>
        </w:rPr>
      </w:pPr>
      <w:r w:rsidRPr="00CC3167">
        <w:rPr>
          <w:lang w:val="en-US"/>
        </w:rPr>
        <w:t>Publishing others' private information, such as a physical or electronic address, without explicit permission</w:t>
      </w:r>
    </w:p>
    <w:p w14:paraId="0AF46795" w14:textId="00F5F616" w:rsidR="00CC3167" w:rsidRPr="00CC3167" w:rsidRDefault="00CC3167" w:rsidP="00CC3167">
      <w:pPr>
        <w:pStyle w:val="ListParagraph"/>
        <w:numPr>
          <w:ilvl w:val="0"/>
          <w:numId w:val="5"/>
        </w:numPr>
        <w:rPr>
          <w:lang w:val="en-US"/>
        </w:rPr>
      </w:pPr>
      <w:r w:rsidRPr="00CC3167">
        <w:rPr>
          <w:lang w:val="en-US"/>
        </w:rPr>
        <w:t>Other conduct which could reasonably be considered inappropriate in a professional setting</w:t>
      </w:r>
    </w:p>
    <w:p w14:paraId="57112997" w14:textId="77777777" w:rsidR="00CC3167" w:rsidRDefault="00CC3167">
      <w:pPr>
        <w:rPr>
          <w:b/>
          <w:bCs/>
          <w:lang w:val="en-US"/>
        </w:rPr>
      </w:pPr>
      <w:r>
        <w:rPr>
          <w:b/>
          <w:bCs/>
          <w:lang w:val="en-US"/>
        </w:rPr>
        <w:br w:type="page"/>
      </w:r>
    </w:p>
    <w:p w14:paraId="0EC2FFDE" w14:textId="18963F90" w:rsidR="00CC3167" w:rsidRPr="00CC3167" w:rsidRDefault="00CC3167" w:rsidP="00CC3167">
      <w:pPr>
        <w:rPr>
          <w:b/>
          <w:bCs/>
          <w:lang w:val="en-US"/>
        </w:rPr>
      </w:pPr>
      <w:r w:rsidRPr="00CC3167">
        <w:rPr>
          <w:b/>
          <w:bCs/>
          <w:lang w:val="en-US"/>
        </w:rPr>
        <w:lastRenderedPageBreak/>
        <w:t>Our Responsibilities</w:t>
      </w:r>
    </w:p>
    <w:p w14:paraId="69DEB2E0" w14:textId="77777777" w:rsidR="00CC3167" w:rsidRPr="00CC3167" w:rsidRDefault="00CC3167" w:rsidP="00CC3167">
      <w:pPr>
        <w:rPr>
          <w:lang w:val="en-US"/>
        </w:rPr>
      </w:pPr>
      <w:r w:rsidRPr="00CC3167">
        <w:rPr>
          <w:lang w:val="en-US"/>
        </w:rPr>
        <w:t>The Project Manager is primarily responsible for clarifying the standards of acceptable behavior and are expected to take appropriate and fair corrective action in response to any instances of unacceptable behavior.</w:t>
      </w:r>
    </w:p>
    <w:p w14:paraId="1F81234E" w14:textId="77777777" w:rsidR="00CC3167" w:rsidRPr="00CC3167" w:rsidRDefault="00CC3167" w:rsidP="00CC3167">
      <w:pPr>
        <w:rPr>
          <w:lang w:val="en-US"/>
        </w:rPr>
      </w:pPr>
      <w:r w:rsidRPr="00CC3167">
        <w:rPr>
          <w:lang w:val="en-US"/>
        </w:rPr>
        <w:t>The Software Developer has the right and responsibility to remove, edit, or reject comments, commits, code, wiki edits, issues, and other contributions that are not aligned to this Code of Conduct.</w:t>
      </w:r>
    </w:p>
    <w:p w14:paraId="7AA9DE4C" w14:textId="77777777" w:rsidR="00CC3167" w:rsidRDefault="00CC3167" w:rsidP="00CC3167">
      <w:pPr>
        <w:rPr>
          <w:lang w:val="en-US"/>
        </w:rPr>
      </w:pPr>
    </w:p>
    <w:p w14:paraId="41969381" w14:textId="5935A939" w:rsidR="00CC3167" w:rsidRPr="00CC3167" w:rsidRDefault="00CC3167" w:rsidP="00CC3167">
      <w:pPr>
        <w:rPr>
          <w:b/>
          <w:bCs/>
          <w:lang w:val="en-US"/>
        </w:rPr>
      </w:pPr>
      <w:r w:rsidRPr="00CC3167">
        <w:rPr>
          <w:b/>
          <w:bCs/>
          <w:lang w:val="en-US"/>
        </w:rPr>
        <w:t>Scope</w:t>
      </w:r>
    </w:p>
    <w:p w14:paraId="48A583CB" w14:textId="77777777" w:rsidR="00CC3167" w:rsidRPr="00CC3167" w:rsidRDefault="00CC3167" w:rsidP="00CC3167">
      <w:pPr>
        <w:rPr>
          <w:lang w:val="en-US"/>
        </w:rPr>
      </w:pPr>
      <w:r w:rsidRPr="00CC3167">
        <w:rPr>
          <w:lang w:val="en-US"/>
        </w:rPr>
        <w:t xml:space="preserve">This Code of Conduct applies both within project spaces and in public spaces when an individual is representing the project or its team. Examples of representing a project or team include presenting this project to university staff members, showcasing the project to external </w:t>
      </w:r>
      <w:proofErr w:type="gramStart"/>
      <w:r w:rsidRPr="00CC3167">
        <w:rPr>
          <w:lang w:val="en-US"/>
        </w:rPr>
        <w:t>parties</w:t>
      </w:r>
      <w:proofErr w:type="gramEnd"/>
      <w:r w:rsidRPr="00CC3167">
        <w:rPr>
          <w:lang w:val="en-US"/>
        </w:rPr>
        <w:t xml:space="preserve"> and receiving feedback on the project. </w:t>
      </w:r>
    </w:p>
    <w:p w14:paraId="60EC1F55" w14:textId="7FAED0A3" w:rsidR="00CC3167" w:rsidRDefault="00CC3167" w:rsidP="00CC3167">
      <w:pPr>
        <w:rPr>
          <w:lang w:val="en-US"/>
        </w:rPr>
      </w:pPr>
      <w:r w:rsidRPr="00CC3167">
        <w:rPr>
          <w:lang w:val="en-US"/>
        </w:rPr>
        <w:t>Representation of a project may be further defined and clarified by project maintainers.</w:t>
      </w:r>
    </w:p>
    <w:p w14:paraId="70870CDA" w14:textId="77777777" w:rsidR="00CC3167" w:rsidRPr="00CC3167" w:rsidRDefault="00CC3167" w:rsidP="00CC3167">
      <w:pPr>
        <w:rPr>
          <w:lang w:val="en-US"/>
        </w:rPr>
      </w:pPr>
    </w:p>
    <w:p w14:paraId="5D7AE7A7" w14:textId="20ED3360" w:rsidR="00CC3167" w:rsidRPr="00CC3167" w:rsidRDefault="00CC3167" w:rsidP="00CC3167">
      <w:pPr>
        <w:rPr>
          <w:lang w:val="en-US"/>
        </w:rPr>
      </w:pPr>
      <w:r w:rsidRPr="00CC3167">
        <w:rPr>
          <w:b/>
          <w:bCs/>
          <w:lang w:val="en-US"/>
        </w:rPr>
        <w:t>Enforcement</w:t>
      </w:r>
    </w:p>
    <w:p w14:paraId="4F15E176" w14:textId="77777777" w:rsidR="00CC3167" w:rsidRPr="00CC3167" w:rsidRDefault="00CC3167" w:rsidP="00CC3167">
      <w:pPr>
        <w:rPr>
          <w:lang w:val="en-US"/>
        </w:rPr>
      </w:pPr>
      <w:r w:rsidRPr="00CC3167">
        <w:rPr>
          <w:lang w:val="en-US"/>
        </w:rPr>
        <w:t xml:space="preserve">Instances of abusive, harassing, or otherwise unacceptable behavior may be reported by contacting the Project Manager. All complaints will be reviewed and investigated and will result in a response that is deemed necessary and appropriate to the circumstances. The project manager is obligated to maintain confidentiality </w:t>
      </w:r>
      <w:proofErr w:type="gramStart"/>
      <w:r w:rsidRPr="00CC3167">
        <w:rPr>
          <w:lang w:val="en-US"/>
        </w:rPr>
        <w:t>with regard to</w:t>
      </w:r>
      <w:proofErr w:type="gramEnd"/>
      <w:r w:rsidRPr="00CC3167">
        <w:rPr>
          <w:lang w:val="en-US"/>
        </w:rPr>
        <w:t xml:space="preserve"> the reporter of an incident. Further details of specific enforcement policies may be posted separately.</w:t>
      </w:r>
    </w:p>
    <w:p w14:paraId="15774602" w14:textId="77777777" w:rsidR="00CC3167" w:rsidRPr="00CC3167" w:rsidRDefault="00CC3167" w:rsidP="00CC3167">
      <w:pPr>
        <w:rPr>
          <w:lang w:val="en-US"/>
        </w:rPr>
      </w:pPr>
      <w:r w:rsidRPr="00CC3167">
        <w:rPr>
          <w:lang w:val="en-US"/>
        </w:rPr>
        <w:t>Team members who do not follow or enforce the Code of Conduct in good faith may face temporary or permanent repercussions as determined by other members of the project's leadership.</w:t>
      </w:r>
    </w:p>
    <w:p w14:paraId="1BC581E9" w14:textId="77777777" w:rsidR="00CC3167" w:rsidRPr="00CC3167" w:rsidRDefault="00CC3167" w:rsidP="00CC3167">
      <w:pPr>
        <w:rPr>
          <w:lang w:val="en-US"/>
        </w:rPr>
      </w:pPr>
    </w:p>
    <w:p w14:paraId="0315908E" w14:textId="0804E8FB" w:rsidR="00CC3167" w:rsidRPr="00CC3167" w:rsidRDefault="00CC3167" w:rsidP="00CC3167">
      <w:pPr>
        <w:rPr>
          <w:b/>
          <w:bCs/>
          <w:lang w:val="en-US"/>
        </w:rPr>
      </w:pPr>
      <w:r w:rsidRPr="00CC3167">
        <w:rPr>
          <w:b/>
          <w:bCs/>
          <w:lang w:val="en-US"/>
        </w:rPr>
        <w:t>Attribution</w:t>
      </w:r>
    </w:p>
    <w:p w14:paraId="77AE9A38" w14:textId="57BABA65" w:rsidR="00CC3167" w:rsidRDefault="00CC3167" w:rsidP="00CC3167">
      <w:pPr>
        <w:rPr>
          <w:lang w:val="en-US"/>
        </w:rPr>
      </w:pPr>
      <w:r w:rsidRPr="00CC3167">
        <w:rPr>
          <w:lang w:val="en-US"/>
        </w:rPr>
        <w:t xml:space="preserve">This Code of Conduct is adapted from the **Contributor Covenant**, version 1.4, available at </w:t>
      </w:r>
      <w:hyperlink r:id="rId6" w:history="1">
        <w:r w:rsidRPr="005F625F">
          <w:rPr>
            <w:rStyle w:val="Hyperlink"/>
            <w:lang w:val="en-US"/>
          </w:rPr>
          <w:t>http://contributor-covenant.org/version/1/4</w:t>
        </w:r>
      </w:hyperlink>
    </w:p>
    <w:p w14:paraId="46D0ACC5" w14:textId="77777777" w:rsidR="00CC3167" w:rsidRPr="00CC3167" w:rsidRDefault="00CC3167" w:rsidP="00CC3167">
      <w:pPr>
        <w:rPr>
          <w:lang w:val="en-US"/>
        </w:rPr>
      </w:pPr>
    </w:p>
    <w:sectPr w:rsidR="00CC3167" w:rsidRPr="00CC3167" w:rsidSect="002C23C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3143AE"/>
    <w:multiLevelType w:val="hybridMultilevel"/>
    <w:tmpl w:val="97260A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1AE59F8"/>
    <w:multiLevelType w:val="hybridMultilevel"/>
    <w:tmpl w:val="B31A7B7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0835347"/>
    <w:multiLevelType w:val="hybridMultilevel"/>
    <w:tmpl w:val="41D4E61C"/>
    <w:lvl w:ilvl="0" w:tplc="08A8512A">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B7A6872"/>
    <w:multiLevelType w:val="hybridMultilevel"/>
    <w:tmpl w:val="7BD887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C7D0BAF"/>
    <w:multiLevelType w:val="hybridMultilevel"/>
    <w:tmpl w:val="EC08B0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3"/>
  </w:num>
  <w:num w:numId="3">
    <w:abstractNumId w:val="4"/>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2MLewtDAyNTIzNjZU0lEKTi0uzszPAykwqgUAE8kIzywAAAA="/>
  </w:docVars>
  <w:rsids>
    <w:rsidRoot w:val="007B544E"/>
    <w:rsid w:val="001A7F86"/>
    <w:rsid w:val="001D35D1"/>
    <w:rsid w:val="002C23CF"/>
    <w:rsid w:val="003566E1"/>
    <w:rsid w:val="007B544E"/>
    <w:rsid w:val="00823F0D"/>
    <w:rsid w:val="00CB44F5"/>
    <w:rsid w:val="00CC3167"/>
    <w:rsid w:val="00CE7F9F"/>
    <w:rsid w:val="00D44114"/>
    <w:rsid w:val="00E25E2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B8B7D1"/>
  <w15:chartTrackingRefBased/>
  <w15:docId w15:val="{FB4771C6-D139-43D4-BF1F-01DD91D7F6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566E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C316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C316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566E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566E1"/>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3566E1"/>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823F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23F0D"/>
    <w:pPr>
      <w:ind w:left="720"/>
      <w:contextualSpacing/>
    </w:pPr>
  </w:style>
  <w:style w:type="character" w:customStyle="1" w:styleId="Heading2Char">
    <w:name w:val="Heading 2 Char"/>
    <w:basedOn w:val="DefaultParagraphFont"/>
    <w:link w:val="Heading2"/>
    <w:uiPriority w:val="9"/>
    <w:rsid w:val="00CC3167"/>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CC3167"/>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CC3167"/>
    <w:rPr>
      <w:color w:val="0563C1" w:themeColor="hyperlink"/>
      <w:u w:val="single"/>
    </w:rPr>
  </w:style>
  <w:style w:type="character" w:styleId="UnresolvedMention">
    <w:name w:val="Unresolved Mention"/>
    <w:basedOn w:val="DefaultParagraphFont"/>
    <w:uiPriority w:val="99"/>
    <w:semiHidden/>
    <w:unhideWhenUsed/>
    <w:rsid w:val="00CC316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8789169">
      <w:bodyDiv w:val="1"/>
      <w:marLeft w:val="0"/>
      <w:marRight w:val="0"/>
      <w:marTop w:val="0"/>
      <w:marBottom w:val="0"/>
      <w:divBdr>
        <w:top w:val="none" w:sz="0" w:space="0" w:color="auto"/>
        <w:left w:val="none" w:sz="0" w:space="0" w:color="auto"/>
        <w:bottom w:val="none" w:sz="0" w:space="0" w:color="auto"/>
        <w:right w:val="none" w:sz="0" w:space="0" w:color="auto"/>
      </w:divBdr>
      <w:divsChild>
        <w:div w:id="190723999">
          <w:marLeft w:val="0"/>
          <w:marRight w:val="0"/>
          <w:marTop w:val="0"/>
          <w:marBottom w:val="0"/>
          <w:divBdr>
            <w:top w:val="none" w:sz="0" w:space="0" w:color="auto"/>
            <w:left w:val="none" w:sz="0" w:space="0" w:color="auto"/>
            <w:bottom w:val="none" w:sz="0" w:space="0" w:color="auto"/>
            <w:right w:val="none" w:sz="0" w:space="0" w:color="auto"/>
          </w:divBdr>
          <w:divsChild>
            <w:div w:id="1481264781">
              <w:marLeft w:val="0"/>
              <w:marRight w:val="0"/>
              <w:marTop w:val="0"/>
              <w:marBottom w:val="0"/>
              <w:divBdr>
                <w:top w:val="none" w:sz="0" w:space="0" w:color="auto"/>
                <w:left w:val="none" w:sz="0" w:space="0" w:color="auto"/>
                <w:bottom w:val="none" w:sz="0" w:space="0" w:color="auto"/>
                <w:right w:val="none" w:sz="0" w:space="0" w:color="auto"/>
              </w:divBdr>
              <w:divsChild>
                <w:div w:id="1262421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696752">
          <w:marLeft w:val="0"/>
          <w:marRight w:val="0"/>
          <w:marTop w:val="0"/>
          <w:marBottom w:val="0"/>
          <w:divBdr>
            <w:top w:val="none" w:sz="0" w:space="0" w:color="auto"/>
            <w:left w:val="none" w:sz="0" w:space="0" w:color="auto"/>
            <w:bottom w:val="none" w:sz="0" w:space="0" w:color="auto"/>
            <w:right w:val="none" w:sz="0" w:space="0" w:color="auto"/>
          </w:divBdr>
          <w:divsChild>
            <w:div w:id="468524211">
              <w:marLeft w:val="0"/>
              <w:marRight w:val="0"/>
              <w:marTop w:val="0"/>
              <w:marBottom w:val="0"/>
              <w:divBdr>
                <w:top w:val="none" w:sz="0" w:space="0" w:color="auto"/>
                <w:left w:val="none" w:sz="0" w:space="0" w:color="auto"/>
                <w:bottom w:val="none" w:sz="0" w:space="0" w:color="auto"/>
                <w:right w:val="none" w:sz="0" w:space="0" w:color="auto"/>
              </w:divBdr>
              <w:divsChild>
                <w:div w:id="90662742">
                  <w:marLeft w:val="0"/>
                  <w:marRight w:val="0"/>
                  <w:marTop w:val="0"/>
                  <w:marBottom w:val="0"/>
                  <w:divBdr>
                    <w:top w:val="none" w:sz="0" w:space="0" w:color="auto"/>
                    <w:left w:val="none" w:sz="0" w:space="0" w:color="auto"/>
                    <w:bottom w:val="none" w:sz="0" w:space="0" w:color="auto"/>
                    <w:right w:val="none" w:sz="0" w:space="0" w:color="auto"/>
                  </w:divBdr>
                </w:div>
                <w:div w:id="77488206">
                  <w:marLeft w:val="0"/>
                  <w:marRight w:val="0"/>
                  <w:marTop w:val="0"/>
                  <w:marBottom w:val="0"/>
                  <w:divBdr>
                    <w:top w:val="none" w:sz="0" w:space="0" w:color="auto"/>
                    <w:left w:val="none" w:sz="0" w:space="0" w:color="auto"/>
                    <w:bottom w:val="none" w:sz="0" w:space="0" w:color="auto"/>
                    <w:right w:val="none" w:sz="0" w:space="0" w:color="auto"/>
                  </w:divBdr>
                </w:div>
                <w:div w:id="671566725">
                  <w:marLeft w:val="0"/>
                  <w:marRight w:val="0"/>
                  <w:marTop w:val="0"/>
                  <w:marBottom w:val="0"/>
                  <w:divBdr>
                    <w:top w:val="none" w:sz="0" w:space="0" w:color="auto"/>
                    <w:left w:val="none" w:sz="0" w:space="0" w:color="auto"/>
                    <w:bottom w:val="none" w:sz="0" w:space="0" w:color="auto"/>
                    <w:right w:val="none" w:sz="0" w:space="0" w:color="auto"/>
                  </w:divBdr>
                </w:div>
                <w:div w:id="1029062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0517534">
      <w:bodyDiv w:val="1"/>
      <w:marLeft w:val="0"/>
      <w:marRight w:val="0"/>
      <w:marTop w:val="0"/>
      <w:marBottom w:val="0"/>
      <w:divBdr>
        <w:top w:val="none" w:sz="0" w:space="0" w:color="auto"/>
        <w:left w:val="none" w:sz="0" w:space="0" w:color="auto"/>
        <w:bottom w:val="none" w:sz="0" w:space="0" w:color="auto"/>
        <w:right w:val="none" w:sz="0" w:space="0" w:color="auto"/>
      </w:divBdr>
    </w:div>
    <w:div w:id="20082909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contributor-covenant.org/version/1/4"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0333D97A-2C10-4156-AABE-A62C47E649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21</Pages>
  <Words>1303</Words>
  <Characters>7428</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Ashna Jacob</dc:creator>
  <cp:keywords/>
  <dc:description/>
  <cp:lastModifiedBy>Hannah Ashna Jacob</cp:lastModifiedBy>
  <cp:revision>7</cp:revision>
  <dcterms:created xsi:type="dcterms:W3CDTF">2021-04-07T22:24:00Z</dcterms:created>
  <dcterms:modified xsi:type="dcterms:W3CDTF">2021-04-07T22:54:00Z</dcterms:modified>
</cp:coreProperties>
</file>